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3F1E3" w14:textId="069AD97C" w:rsidR="34271BCC" w:rsidRDefault="34271BCC" w:rsidP="34271BCC"/>
    <w:p w14:paraId="023619A3" w14:textId="43B71C15" w:rsidR="34271BCC" w:rsidRDefault="34271BCC" w:rsidP="34271BCC"/>
    <w:p w14:paraId="16E9FFD5" w14:textId="0EF6F706" w:rsidR="2EA39FEB" w:rsidRDefault="2EA39FEB" w:rsidP="34271BCC">
      <w:pPr>
        <w:jc w:val="center"/>
        <w:rPr>
          <w:b/>
          <w:bCs/>
          <w:sz w:val="28"/>
          <w:szCs w:val="28"/>
          <w:u w:val="single"/>
        </w:rPr>
      </w:pPr>
      <w:r w:rsidRPr="34271BCC">
        <w:rPr>
          <w:b/>
          <w:bCs/>
          <w:sz w:val="28"/>
          <w:szCs w:val="28"/>
          <w:u w:val="single"/>
        </w:rPr>
        <w:t>Lab 1</w:t>
      </w:r>
      <w:r w:rsidR="7215334D" w:rsidRPr="34271BCC">
        <w:rPr>
          <w:b/>
          <w:bCs/>
          <w:sz w:val="28"/>
          <w:szCs w:val="28"/>
          <w:u w:val="single"/>
        </w:rPr>
        <w:t>-Working with Regular Files</w:t>
      </w:r>
    </w:p>
    <w:p w14:paraId="2F596EAE" w14:textId="30C76E53" w:rsidR="34271BCC" w:rsidRDefault="34271BCC" w:rsidP="34271BCC"/>
    <w:p w14:paraId="5075E873" w14:textId="120DB2F2" w:rsidR="34271BCC" w:rsidRDefault="34271BCC" w:rsidP="34271BCC"/>
    <w:p w14:paraId="38A83067" w14:textId="1312AE4E" w:rsidR="2EA39FEB" w:rsidRDefault="2EA39FEB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1.) Write a program to print the lines of a file that contain a word given as the program argument (a simple version of grep UNIX utility</w:t>
      </w:r>
    </w:p>
    <w:p w14:paraId="121F9C92" w14:textId="4FD19780" w:rsidR="2EA39FEB" w:rsidRDefault="2EA39FEB" w:rsidP="34271BCC">
      <w:r>
        <w:t>#include &lt;</w:t>
      </w:r>
      <w:proofErr w:type="spellStart"/>
      <w:r>
        <w:t>stdio.h</w:t>
      </w:r>
      <w:proofErr w:type="spellEnd"/>
      <w:r>
        <w:t>&gt;</w:t>
      </w:r>
    </w:p>
    <w:p w14:paraId="4BDCBD23" w14:textId="5A65B5E3" w:rsidR="2EA39FEB" w:rsidRDefault="2EA39FEB" w:rsidP="34271BCC">
      <w:r>
        <w:t>#include &lt;</w:t>
      </w:r>
      <w:proofErr w:type="spellStart"/>
      <w:r>
        <w:t>unistd.h</w:t>
      </w:r>
      <w:proofErr w:type="spellEnd"/>
      <w:r>
        <w:t>&gt;</w:t>
      </w:r>
    </w:p>
    <w:p w14:paraId="7A941A5A" w14:textId="3B40085D" w:rsidR="2EA39FEB" w:rsidRDefault="2EA39FEB" w:rsidP="34271BCC">
      <w:r>
        <w:t>#include &lt;sys/</w:t>
      </w:r>
      <w:proofErr w:type="spellStart"/>
      <w:r>
        <w:t>stat.h</w:t>
      </w:r>
      <w:proofErr w:type="spellEnd"/>
      <w:r>
        <w:t>&gt;</w:t>
      </w:r>
    </w:p>
    <w:p w14:paraId="0816E07C" w14:textId="5D5FBF89" w:rsidR="2EA39FEB" w:rsidRDefault="2EA39FEB" w:rsidP="34271BCC">
      <w:r>
        <w:t>#include &lt;</w:t>
      </w:r>
      <w:proofErr w:type="spellStart"/>
      <w:r>
        <w:t>fcntl.h</w:t>
      </w:r>
      <w:proofErr w:type="spellEnd"/>
      <w:r>
        <w:t>&gt;</w:t>
      </w:r>
    </w:p>
    <w:p w14:paraId="00A1F36F" w14:textId="5A5E68C1" w:rsidR="2EA39FEB" w:rsidRDefault="2EA39FEB" w:rsidP="34271BCC">
      <w:r>
        <w:t>#include &lt;</w:t>
      </w:r>
      <w:proofErr w:type="spellStart"/>
      <w:r>
        <w:t>stdlib.h</w:t>
      </w:r>
      <w:proofErr w:type="spellEnd"/>
      <w:r>
        <w:t>&gt;</w:t>
      </w:r>
    </w:p>
    <w:p w14:paraId="7857C8D6" w14:textId="07FB82E2" w:rsidR="2EA39FEB" w:rsidRDefault="2EA39FEB" w:rsidP="34271BCC">
      <w:r>
        <w:t>#include &lt;</w:t>
      </w:r>
      <w:proofErr w:type="spellStart"/>
      <w:r>
        <w:t>string.h</w:t>
      </w:r>
      <w:proofErr w:type="spellEnd"/>
      <w:r>
        <w:t>&gt;</w:t>
      </w:r>
    </w:p>
    <w:p w14:paraId="183A9AC7" w14:textId="417B14D6" w:rsidR="2EA39FEB" w:rsidRDefault="2EA39FEB" w:rsidP="34271BCC">
      <w:r>
        <w:t xml:space="preserve"> </w:t>
      </w:r>
    </w:p>
    <w:p w14:paraId="437CDA72" w14:textId="7F312352" w:rsidR="2EA39FEB" w:rsidRDefault="2EA39FEB" w:rsidP="34271BCC">
      <w:r>
        <w:t xml:space="preserve">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</w:t>
      </w:r>
      <w:proofErr w:type="spellStart"/>
      <w:r>
        <w:t>argv</w:t>
      </w:r>
      <w:proofErr w:type="spellEnd"/>
      <w:r>
        <w:t>[])</w:t>
      </w:r>
    </w:p>
    <w:p w14:paraId="44594F3D" w14:textId="37604561" w:rsidR="2EA39FEB" w:rsidRDefault="2EA39FEB" w:rsidP="34271BCC">
      <w:r>
        <w:t>{</w:t>
      </w:r>
    </w:p>
    <w:p w14:paraId="6FCC1157" w14:textId="6FA7170A" w:rsidR="2EA39FEB" w:rsidRDefault="2EA39FEB" w:rsidP="34271BCC">
      <w:r>
        <w:t xml:space="preserve"> </w:t>
      </w:r>
    </w:p>
    <w:p w14:paraId="310324FD" w14:textId="11CE403E" w:rsidR="2EA39FEB" w:rsidRDefault="2EA39FEB" w:rsidP="34271BCC">
      <w:r>
        <w:t xml:space="preserve">    int </w:t>
      </w:r>
      <w:proofErr w:type="spellStart"/>
      <w:proofErr w:type="gramStart"/>
      <w:r>
        <w:t>sfd,i</w:t>
      </w:r>
      <w:proofErr w:type="spellEnd"/>
      <w:proofErr w:type="gramEnd"/>
      <w:r>
        <w:t>=0,k=0;</w:t>
      </w:r>
    </w:p>
    <w:p w14:paraId="5616DFA8" w14:textId="10DFDAAC" w:rsidR="2EA39FEB" w:rsidRDefault="2EA39FEB" w:rsidP="34271BCC">
      <w:r>
        <w:t xml:space="preserve">    char </w:t>
      </w:r>
      <w:proofErr w:type="spellStart"/>
      <w:proofErr w:type="gramStart"/>
      <w:r>
        <w:t>ch</w:t>
      </w:r>
      <w:proofErr w:type="spellEnd"/>
      <w:r>
        <w:t>[</w:t>
      </w:r>
      <w:proofErr w:type="gramEnd"/>
      <w:r>
        <w:t>100],</w:t>
      </w:r>
      <w:proofErr w:type="spellStart"/>
      <w:r>
        <w:t>chr</w:t>
      </w:r>
      <w:proofErr w:type="spellEnd"/>
      <w:r>
        <w:t>;</w:t>
      </w:r>
    </w:p>
    <w:p w14:paraId="14C23558" w14:textId="204B1F8B" w:rsidR="2EA39FEB" w:rsidRDefault="2EA39FEB" w:rsidP="34271BCC">
      <w:r>
        <w:t xml:space="preserve"> </w:t>
      </w:r>
    </w:p>
    <w:p w14:paraId="4AD17942" w14:textId="46FCDD88" w:rsidR="2EA39FEB" w:rsidRDefault="2EA39FEB" w:rsidP="34271BCC">
      <w:r>
        <w:t xml:space="preserve">  if(</w:t>
      </w:r>
      <w:proofErr w:type="spellStart"/>
      <w:proofErr w:type="gramStart"/>
      <w:r>
        <w:t>argc</w:t>
      </w:r>
      <w:proofErr w:type="spellEnd"/>
      <w:r>
        <w:t>!=</w:t>
      </w:r>
      <w:proofErr w:type="gramEnd"/>
      <w:r>
        <w:t>3)</w:t>
      </w:r>
    </w:p>
    <w:p w14:paraId="0AF25A73" w14:textId="759F0D1B" w:rsidR="2EA39FEB" w:rsidRDefault="2EA39FEB" w:rsidP="34271BCC">
      <w:r>
        <w:t xml:space="preserve">  {</w:t>
      </w:r>
    </w:p>
    <w:p w14:paraId="0E1077F8" w14:textId="23448A50" w:rsidR="2EA39FEB" w:rsidRDefault="2EA39FEB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sufficient Arguments\n");</w:t>
      </w:r>
    </w:p>
    <w:p w14:paraId="077FE394" w14:textId="0861A706" w:rsidR="2EA39FEB" w:rsidRDefault="2EA39FEB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781D3CB7" w14:textId="35E4EA50" w:rsidR="2EA39FEB" w:rsidRDefault="2EA39FEB" w:rsidP="34271BCC">
      <w:r>
        <w:t xml:space="preserve">    }</w:t>
      </w:r>
    </w:p>
    <w:p w14:paraId="17D771DE" w14:textId="45E8DD2C" w:rsidR="2EA39FEB" w:rsidRDefault="2EA39FEB" w:rsidP="34271BCC">
      <w:r>
        <w:t xml:space="preserve"> </w:t>
      </w:r>
    </w:p>
    <w:p w14:paraId="32C2FAAB" w14:textId="5352EC4C" w:rsidR="2EA39FEB" w:rsidRDefault="2EA39FEB" w:rsidP="34271BCC">
      <w:r>
        <w:t xml:space="preserve">  </w:t>
      </w:r>
      <w:proofErr w:type="gramStart"/>
      <w:r>
        <w:t>if( (</w:t>
      </w:r>
      <w:proofErr w:type="spellStart"/>
      <w:proofErr w:type="gramEnd"/>
      <w:r>
        <w:t>sfd</w:t>
      </w:r>
      <w:proofErr w:type="spellEnd"/>
      <w:r>
        <w:t>=open(</w:t>
      </w:r>
      <w:proofErr w:type="spellStart"/>
      <w:r>
        <w:t>argv</w:t>
      </w:r>
      <w:proofErr w:type="spellEnd"/>
      <w:r>
        <w:t>[2],O_RDONLY))==-1)</w:t>
      </w:r>
    </w:p>
    <w:p w14:paraId="58693079" w14:textId="02525A7A" w:rsidR="2EA39FEB" w:rsidRDefault="2EA39FEB" w:rsidP="34271BCC">
      <w:r>
        <w:t xml:space="preserve">  {</w:t>
      </w:r>
    </w:p>
    <w:p w14:paraId="27410D80" w14:textId="6618719E" w:rsidR="2EA39FEB" w:rsidRDefault="2EA39FEB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not found\n");</w:t>
      </w:r>
    </w:p>
    <w:p w14:paraId="480029C3" w14:textId="2CBCDCE1" w:rsidR="2EA39FEB" w:rsidRDefault="2EA39FEB" w:rsidP="34271BCC">
      <w:r>
        <w:lastRenderedPageBreak/>
        <w:t xml:space="preserve">        </w:t>
      </w:r>
      <w:proofErr w:type="gramStart"/>
      <w:r>
        <w:t>exit(</w:t>
      </w:r>
      <w:proofErr w:type="gramEnd"/>
      <w:r>
        <w:t>1);</w:t>
      </w:r>
    </w:p>
    <w:p w14:paraId="55AF933B" w14:textId="69A212D8" w:rsidR="2EA39FEB" w:rsidRDefault="2EA39FEB" w:rsidP="34271BCC">
      <w:r>
        <w:t xml:space="preserve">    }</w:t>
      </w:r>
    </w:p>
    <w:p w14:paraId="4DC0C0D3" w14:textId="6504D5CE" w:rsidR="2EA39FEB" w:rsidRDefault="2EA39FEB" w:rsidP="34271BCC">
      <w:r>
        <w:t xml:space="preserve"> </w:t>
      </w:r>
    </w:p>
    <w:p w14:paraId="4CD06DE1" w14:textId="0066B422" w:rsidR="2EA39FEB" w:rsidRDefault="2EA39FEB" w:rsidP="34271BCC">
      <w:r>
        <w:t xml:space="preserve">  //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Contents=%s and Number of characters are=%</w:t>
      </w:r>
      <w:proofErr w:type="spellStart"/>
      <w:r>
        <w:t>d",buffer</w:t>
      </w:r>
      <w:proofErr w:type="spellEnd"/>
      <w:r>
        <w:t xml:space="preserve">, </w:t>
      </w:r>
      <w:proofErr w:type="spellStart"/>
      <w:r>
        <w:t>nread</w:t>
      </w:r>
      <w:proofErr w:type="spellEnd"/>
      <w:r>
        <w:t>);</w:t>
      </w:r>
    </w:p>
    <w:p w14:paraId="3EC502D7" w14:textId="56D61E61" w:rsidR="2EA39FEB" w:rsidRDefault="2EA39FEB" w:rsidP="34271BCC">
      <w:r>
        <w:t xml:space="preserve">    while((read(</w:t>
      </w:r>
      <w:proofErr w:type="gramStart"/>
      <w:r>
        <w:t>sfd,&amp;</w:t>
      </w:r>
      <w:proofErr w:type="gramEnd"/>
      <w:r>
        <w:t>chr,1))&gt;0)</w:t>
      </w:r>
    </w:p>
    <w:p w14:paraId="3B2ECF59" w14:textId="1C60F9D0" w:rsidR="2EA39FEB" w:rsidRDefault="2EA39FEB" w:rsidP="34271BCC">
      <w:r>
        <w:t xml:space="preserve">  {</w:t>
      </w:r>
    </w:p>
    <w:p w14:paraId="18DF1FDE" w14:textId="609C1FF8" w:rsidR="2EA39FEB" w:rsidRDefault="2EA39FEB" w:rsidP="34271BCC">
      <w:r>
        <w:t xml:space="preserve">        if(</w:t>
      </w:r>
      <w:proofErr w:type="spellStart"/>
      <w:proofErr w:type="gramStart"/>
      <w:r>
        <w:t>chr</w:t>
      </w:r>
      <w:proofErr w:type="spellEnd"/>
      <w:r>
        <w:t>!=</w:t>
      </w:r>
      <w:proofErr w:type="gramEnd"/>
      <w:r>
        <w:t>'\n')</w:t>
      </w:r>
    </w:p>
    <w:p w14:paraId="34407C56" w14:textId="39D89808" w:rsidR="2EA39FEB" w:rsidRDefault="2EA39FEB" w:rsidP="34271BCC">
      <w:r>
        <w:t xml:space="preserve">    {</w:t>
      </w:r>
    </w:p>
    <w:p w14:paraId="00580975" w14:textId="52691275" w:rsidR="2EA39FEB" w:rsidRDefault="2EA39FEB" w:rsidP="34271BCC">
      <w:r>
        <w:t xml:space="preserve">            </w:t>
      </w:r>
      <w:proofErr w:type="spellStart"/>
      <w:r>
        <w:t>ch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proofErr w:type="gramStart"/>
      <w:r>
        <w:t>chr</w:t>
      </w:r>
      <w:proofErr w:type="spellEnd"/>
      <w:r>
        <w:t>;</w:t>
      </w:r>
      <w:proofErr w:type="gramEnd"/>
    </w:p>
    <w:p w14:paraId="5B4B5552" w14:textId="02068BA1" w:rsidR="2EA39FEB" w:rsidRDefault="2EA39FEB" w:rsidP="34271BCC">
      <w:r>
        <w:t xml:space="preserve">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72268A54" w14:textId="0677E01D" w:rsidR="2EA39FEB" w:rsidRDefault="2EA39FEB" w:rsidP="34271BCC">
      <w:r>
        <w:t xml:space="preserve"> </w:t>
      </w:r>
    </w:p>
    <w:p w14:paraId="6571497C" w14:textId="24D047FE" w:rsidR="2EA39FEB" w:rsidRDefault="2EA39FEB" w:rsidP="34271BCC">
      <w:r>
        <w:t xml:space="preserve">        }</w:t>
      </w:r>
    </w:p>
    <w:p w14:paraId="6D06D76F" w14:textId="0EC494E9" w:rsidR="2EA39FEB" w:rsidRDefault="2EA39FEB" w:rsidP="34271BCC">
      <w:r>
        <w:t xml:space="preserve"> </w:t>
      </w:r>
    </w:p>
    <w:p w14:paraId="4662805E" w14:textId="7C002887" w:rsidR="2EA39FEB" w:rsidRDefault="2EA39FEB" w:rsidP="34271BCC">
      <w:r>
        <w:t xml:space="preserve">    else</w:t>
      </w:r>
    </w:p>
    <w:p w14:paraId="71C8FD1B" w14:textId="34A5CB97" w:rsidR="2EA39FEB" w:rsidRDefault="2EA39FEB" w:rsidP="34271BCC">
      <w:r>
        <w:t xml:space="preserve">    {</w:t>
      </w:r>
    </w:p>
    <w:p w14:paraId="76227EE1" w14:textId="1981E106" w:rsidR="2EA39FEB" w:rsidRDefault="2EA39FEB" w:rsidP="34271BCC">
      <w:r>
        <w:t xml:space="preserve">            k+</w:t>
      </w:r>
      <w:proofErr w:type="gramStart"/>
      <w:r>
        <w:t>+;</w:t>
      </w:r>
      <w:proofErr w:type="gramEnd"/>
    </w:p>
    <w:p w14:paraId="1035EAA3" w14:textId="72DCBE4B" w:rsidR="2EA39FEB" w:rsidRDefault="2EA39FEB" w:rsidP="34271BCC">
      <w:r>
        <w:t xml:space="preserve">            </w:t>
      </w:r>
      <w:proofErr w:type="spellStart"/>
      <w:r>
        <w:t>ch</w:t>
      </w:r>
      <w:proofErr w:type="spellEnd"/>
      <w:r>
        <w:t>[</w:t>
      </w:r>
      <w:proofErr w:type="spellStart"/>
      <w:r>
        <w:t>i</w:t>
      </w:r>
      <w:proofErr w:type="spellEnd"/>
      <w:r>
        <w:t>]='\0</w:t>
      </w:r>
      <w:proofErr w:type="gramStart"/>
      <w:r>
        <w:t>';</w:t>
      </w:r>
      <w:proofErr w:type="gramEnd"/>
    </w:p>
    <w:p w14:paraId="08E36541" w14:textId="0A51769E" w:rsidR="2EA39FEB" w:rsidRDefault="2EA39FEB" w:rsidP="34271BCC">
      <w:r>
        <w:t xml:space="preserve">            </w:t>
      </w:r>
      <w:proofErr w:type="spellStart"/>
      <w:r>
        <w:t>i</w:t>
      </w:r>
      <w:proofErr w:type="spellEnd"/>
      <w:r>
        <w:t>=</w:t>
      </w:r>
      <w:proofErr w:type="gramStart"/>
      <w:r>
        <w:t>0;</w:t>
      </w:r>
      <w:proofErr w:type="gramEnd"/>
    </w:p>
    <w:p w14:paraId="2581D029" w14:textId="4480E96A" w:rsidR="2EA39FEB" w:rsidRDefault="2EA39FEB" w:rsidP="34271BCC">
      <w:r>
        <w:t xml:space="preserve">            if(</w:t>
      </w:r>
      <w:proofErr w:type="spellStart"/>
      <w:r>
        <w:t>strstr</w:t>
      </w:r>
      <w:proofErr w:type="spellEnd"/>
      <w:r>
        <w:t>(</w:t>
      </w:r>
      <w:proofErr w:type="spellStart"/>
      <w:proofErr w:type="gramStart"/>
      <w:r>
        <w:t>ch,argv</w:t>
      </w:r>
      <w:proofErr w:type="spellEnd"/>
      <w:proofErr w:type="gramEnd"/>
      <w:r>
        <w:t>[1])!=NULL){</w:t>
      </w:r>
    </w:p>
    <w:p w14:paraId="7BA9F20C" w14:textId="1AEBC4A6" w:rsidR="2EA39FEB" w:rsidRDefault="2EA39FEB" w:rsidP="34271BCC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Line:%d \t %s \n", </w:t>
      </w:r>
      <w:proofErr w:type="spellStart"/>
      <w:r>
        <w:t>k,ch</w:t>
      </w:r>
      <w:proofErr w:type="spellEnd"/>
      <w:r>
        <w:t>);</w:t>
      </w:r>
    </w:p>
    <w:p w14:paraId="13CBEB08" w14:textId="3115B31C" w:rsidR="2EA39FEB" w:rsidRDefault="2EA39FEB" w:rsidP="34271BCC">
      <w:r>
        <w:t xml:space="preserve">            }</w:t>
      </w:r>
    </w:p>
    <w:p w14:paraId="1B76600C" w14:textId="4A4E94D6" w:rsidR="2EA39FEB" w:rsidRDefault="2EA39FEB" w:rsidP="34271BCC">
      <w:r>
        <w:t xml:space="preserve">        }</w:t>
      </w:r>
    </w:p>
    <w:p w14:paraId="715F4894" w14:textId="48E73EA8" w:rsidR="2EA39FEB" w:rsidRDefault="2EA39FEB" w:rsidP="34271BCC">
      <w:r>
        <w:t xml:space="preserve">    }</w:t>
      </w:r>
    </w:p>
    <w:p w14:paraId="55A01DA1" w14:textId="2E9835C9" w:rsidR="2EA39FEB" w:rsidRDefault="2EA39FEB" w:rsidP="34271BCC">
      <w:r>
        <w:t xml:space="preserve"> </w:t>
      </w:r>
    </w:p>
    <w:p w14:paraId="3E9B491A" w14:textId="42E0CB17" w:rsidR="2EA39FEB" w:rsidRDefault="2EA39FEB" w:rsidP="34271BCC">
      <w:r>
        <w:t xml:space="preserve">    </w:t>
      </w:r>
      <w:proofErr w:type="gramStart"/>
      <w:r>
        <w:t>exit(</w:t>
      </w:r>
      <w:proofErr w:type="gramEnd"/>
      <w:r>
        <w:t>0);</w:t>
      </w:r>
    </w:p>
    <w:p w14:paraId="318BC544" w14:textId="737B7FFA" w:rsidR="2EA39FEB" w:rsidRDefault="2EA39FEB" w:rsidP="34271BCC">
      <w:r>
        <w:t xml:space="preserve"> </w:t>
      </w:r>
    </w:p>
    <w:p w14:paraId="1ED6E63B" w14:textId="239E0EA3" w:rsidR="2EA39FEB" w:rsidRDefault="2EA39FEB" w:rsidP="34271BCC">
      <w:r>
        <w:t>}</w:t>
      </w:r>
    </w:p>
    <w:p w14:paraId="34345164" w14:textId="0AAE6E92" w:rsidR="34271BCC" w:rsidRDefault="34271BCC" w:rsidP="34271BCC"/>
    <w:p w14:paraId="016C6A49" w14:textId="4A9FE062" w:rsidR="34271BCC" w:rsidRDefault="34271BCC" w:rsidP="34271BCC"/>
    <w:p w14:paraId="5CF15145" w14:textId="1C03B581" w:rsidR="34271BCC" w:rsidRDefault="34271BCC" w:rsidP="34271BCC"/>
    <w:p w14:paraId="05EA00E9" w14:textId="56790EC8" w:rsidR="34271BCC" w:rsidRDefault="34271BCC" w:rsidP="34271BCC"/>
    <w:p w14:paraId="66552BCB" w14:textId="27BA1C53" w:rsidR="34271BCC" w:rsidRDefault="34271BCC" w:rsidP="34271BCC"/>
    <w:p w14:paraId="4E6B50D3" w14:textId="2027BFDF" w:rsidR="2EA39FEB" w:rsidRDefault="2EA39FEB" w:rsidP="34271BCC">
      <w:pPr>
        <w:rPr>
          <w:b/>
          <w:bCs/>
        </w:rPr>
      </w:pPr>
      <w:r w:rsidRPr="34271BCC">
        <w:rPr>
          <w:b/>
          <w:bCs/>
        </w:rPr>
        <w:t>Output</w:t>
      </w:r>
    </w:p>
    <w:p w14:paraId="697C3895" w14:textId="037CEA16" w:rsidR="2EA39FEB" w:rsidRDefault="007B5E44" w:rsidP="34271BCC">
      <w:r>
        <w:rPr>
          <w:noProof/>
        </w:rPr>
        <w:drawing>
          <wp:inline distT="0" distB="0" distL="0" distR="0" wp14:anchorId="14F5A5AA" wp14:editId="18B8C57C">
            <wp:extent cx="5356860" cy="53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7FF97" w14:textId="1E95AF82" w:rsidR="34271BCC" w:rsidRDefault="34271BCC" w:rsidP="34271BCC"/>
    <w:p w14:paraId="75A2B5B3" w14:textId="78179A47" w:rsidR="2EA39FEB" w:rsidRDefault="2EA39FEB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  <w:r>
        <w:t xml:space="preserve">2.) </w:t>
      </w:r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Write a program to list the files given as arguments, stopping every 20 lines until a key is hit. (a simple version of more UNIX utility)</w:t>
      </w:r>
    </w:p>
    <w:p w14:paraId="6F475DC0" w14:textId="531AE013" w:rsidR="321A7D44" w:rsidRDefault="321A7D44" w:rsidP="34271BCC">
      <w:r>
        <w:t>#include &lt;</w:t>
      </w:r>
      <w:proofErr w:type="spellStart"/>
      <w:r>
        <w:t>stdio.h</w:t>
      </w:r>
      <w:proofErr w:type="spellEnd"/>
      <w:r>
        <w:t>&gt;</w:t>
      </w:r>
    </w:p>
    <w:p w14:paraId="2AC9C01B" w14:textId="165BE26A" w:rsidR="321A7D44" w:rsidRDefault="321A7D44" w:rsidP="34271BCC">
      <w:r>
        <w:t>#include &lt;</w:t>
      </w:r>
      <w:proofErr w:type="spellStart"/>
      <w:r>
        <w:t>unistd.h</w:t>
      </w:r>
      <w:proofErr w:type="spellEnd"/>
      <w:r>
        <w:t>&gt;</w:t>
      </w:r>
    </w:p>
    <w:p w14:paraId="2B3E346C" w14:textId="35115D4B" w:rsidR="321A7D44" w:rsidRDefault="321A7D44" w:rsidP="34271BCC">
      <w:r>
        <w:t>#include &lt;sys/</w:t>
      </w:r>
      <w:proofErr w:type="spellStart"/>
      <w:r>
        <w:t>stat.h</w:t>
      </w:r>
      <w:proofErr w:type="spellEnd"/>
      <w:r>
        <w:t>&gt;</w:t>
      </w:r>
    </w:p>
    <w:p w14:paraId="7CA095C3" w14:textId="359C243B" w:rsidR="321A7D44" w:rsidRDefault="321A7D44" w:rsidP="34271BCC">
      <w:r>
        <w:t>#include &lt;</w:t>
      </w:r>
      <w:proofErr w:type="spellStart"/>
      <w:r>
        <w:t>fcntl.h</w:t>
      </w:r>
      <w:proofErr w:type="spellEnd"/>
      <w:r>
        <w:t>&gt;</w:t>
      </w:r>
    </w:p>
    <w:p w14:paraId="0DF84EB3" w14:textId="34D49CB4" w:rsidR="321A7D44" w:rsidRDefault="321A7D44" w:rsidP="34271BCC">
      <w:r>
        <w:t>#include &lt;</w:t>
      </w:r>
      <w:proofErr w:type="spellStart"/>
      <w:r>
        <w:t>stdlib.h</w:t>
      </w:r>
      <w:proofErr w:type="spellEnd"/>
      <w:r>
        <w:t>&gt;</w:t>
      </w:r>
    </w:p>
    <w:p w14:paraId="04E08056" w14:textId="2974CCCA" w:rsidR="321A7D44" w:rsidRDefault="321A7D44" w:rsidP="34271BCC">
      <w:r>
        <w:t>#include &lt;</w:t>
      </w:r>
      <w:proofErr w:type="spellStart"/>
      <w:r>
        <w:t>string.h</w:t>
      </w:r>
      <w:proofErr w:type="spellEnd"/>
      <w:r>
        <w:t>&gt;</w:t>
      </w:r>
    </w:p>
    <w:p w14:paraId="63FE220E" w14:textId="67FD8EDC" w:rsidR="321A7D44" w:rsidRDefault="321A7D44" w:rsidP="34271BCC">
      <w:r>
        <w:t xml:space="preserve"> </w:t>
      </w:r>
    </w:p>
    <w:p w14:paraId="14FA9698" w14:textId="67CF6EC3" w:rsidR="321A7D44" w:rsidRDefault="321A7D44" w:rsidP="34271BCC">
      <w:r>
        <w:t xml:space="preserve">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</w:t>
      </w:r>
      <w:proofErr w:type="spellStart"/>
      <w:r>
        <w:t>argv</w:t>
      </w:r>
      <w:proofErr w:type="spellEnd"/>
      <w:r>
        <w:t>[])</w:t>
      </w:r>
    </w:p>
    <w:p w14:paraId="2386B4ED" w14:textId="2AD5DB6E" w:rsidR="321A7D44" w:rsidRDefault="321A7D44" w:rsidP="34271BCC">
      <w:r>
        <w:t>{</w:t>
      </w:r>
    </w:p>
    <w:p w14:paraId="1C001CEA" w14:textId="2CCB0BB7" w:rsidR="321A7D44" w:rsidRDefault="321A7D44" w:rsidP="34271BCC">
      <w:r>
        <w:t xml:space="preserve"> </w:t>
      </w:r>
    </w:p>
    <w:p w14:paraId="38564F3A" w14:textId="6E9699B8" w:rsidR="321A7D44" w:rsidRDefault="321A7D44" w:rsidP="34271BCC">
      <w:r>
        <w:t xml:space="preserve">    int </w:t>
      </w:r>
      <w:proofErr w:type="gramStart"/>
      <w:r>
        <w:t>sfd,sfd</w:t>
      </w:r>
      <w:proofErr w:type="gramEnd"/>
      <w:r>
        <w:t>2,i=0,k=0,p=0;</w:t>
      </w:r>
    </w:p>
    <w:p w14:paraId="48EE77D9" w14:textId="015E7959" w:rsidR="321A7D44" w:rsidRDefault="321A7D44" w:rsidP="34271BCC">
      <w:r>
        <w:t xml:space="preserve">    char </w:t>
      </w:r>
      <w:proofErr w:type="spellStart"/>
      <w:r>
        <w:t>ch</w:t>
      </w:r>
      <w:proofErr w:type="spellEnd"/>
      <w:r>
        <w:t>[100</w:t>
      </w:r>
      <w:proofErr w:type="gramStart"/>
      <w:r>
        <w:t>],ch</w:t>
      </w:r>
      <w:proofErr w:type="gramEnd"/>
      <w:r>
        <w:t>2[100],</w:t>
      </w:r>
      <w:proofErr w:type="spellStart"/>
      <w:r>
        <w:t>chr</w:t>
      </w:r>
      <w:proofErr w:type="spellEnd"/>
      <w:r>
        <w:t>;</w:t>
      </w:r>
    </w:p>
    <w:p w14:paraId="68C9F6C4" w14:textId="51A7FB05" w:rsidR="321A7D44" w:rsidRDefault="321A7D44" w:rsidP="34271BCC">
      <w:r>
        <w:t xml:space="preserve"> </w:t>
      </w:r>
    </w:p>
    <w:p w14:paraId="56FCCB26" w14:textId="6893C625" w:rsidR="321A7D44" w:rsidRDefault="321A7D44" w:rsidP="34271BCC">
      <w:r>
        <w:t xml:space="preserve">  if(</w:t>
      </w:r>
      <w:proofErr w:type="spellStart"/>
      <w:proofErr w:type="gramStart"/>
      <w:r>
        <w:t>argc</w:t>
      </w:r>
      <w:proofErr w:type="spellEnd"/>
      <w:r>
        <w:t>!=</w:t>
      </w:r>
      <w:proofErr w:type="gramEnd"/>
      <w:r>
        <w:t>3)</w:t>
      </w:r>
    </w:p>
    <w:p w14:paraId="7CB6299F" w14:textId="59E4CF43" w:rsidR="321A7D44" w:rsidRDefault="321A7D44" w:rsidP="34271BCC">
      <w:r>
        <w:t xml:space="preserve">  {</w:t>
      </w:r>
    </w:p>
    <w:p w14:paraId="517DD978" w14:textId="2B2800CE" w:rsidR="321A7D44" w:rsidRDefault="321A7D44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sufficient Arguments\n");</w:t>
      </w:r>
    </w:p>
    <w:p w14:paraId="5B0220D9" w14:textId="768CEFB2" w:rsidR="321A7D44" w:rsidRDefault="321A7D44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411D33FC" w14:textId="2271B2B4" w:rsidR="321A7D44" w:rsidRDefault="321A7D44" w:rsidP="34271BCC">
      <w:r>
        <w:t xml:space="preserve">    }</w:t>
      </w:r>
    </w:p>
    <w:p w14:paraId="222F4A28" w14:textId="4411979F" w:rsidR="321A7D44" w:rsidRDefault="321A7D44" w:rsidP="34271BCC">
      <w:r>
        <w:t xml:space="preserve"> </w:t>
      </w:r>
    </w:p>
    <w:p w14:paraId="4335DDB5" w14:textId="5E654379" w:rsidR="321A7D44" w:rsidRDefault="321A7D44" w:rsidP="34271BCC">
      <w:r>
        <w:t xml:space="preserve">  </w:t>
      </w:r>
      <w:proofErr w:type="gramStart"/>
      <w:r>
        <w:t>if( (</w:t>
      </w:r>
      <w:proofErr w:type="spellStart"/>
      <w:proofErr w:type="gramEnd"/>
      <w:r>
        <w:t>sfd</w:t>
      </w:r>
      <w:proofErr w:type="spellEnd"/>
      <w:r>
        <w:t>=open(</w:t>
      </w:r>
      <w:proofErr w:type="spellStart"/>
      <w:r>
        <w:t>argv</w:t>
      </w:r>
      <w:proofErr w:type="spellEnd"/>
      <w:r>
        <w:t>[1],O_RDONLY))==-1)</w:t>
      </w:r>
    </w:p>
    <w:p w14:paraId="62ED1002" w14:textId="1F42FBF4" w:rsidR="321A7D44" w:rsidRDefault="321A7D44" w:rsidP="34271BCC">
      <w:r>
        <w:lastRenderedPageBreak/>
        <w:t xml:space="preserve">  {</w:t>
      </w:r>
    </w:p>
    <w:p w14:paraId="32E7F1D5" w14:textId="25EA380B" w:rsidR="321A7D44" w:rsidRDefault="321A7D44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not found\n");</w:t>
      </w:r>
    </w:p>
    <w:p w14:paraId="3BDC1145" w14:textId="474CB605" w:rsidR="321A7D44" w:rsidRDefault="321A7D44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48CDE0B5" w14:textId="657D1D63" w:rsidR="321A7D44" w:rsidRDefault="321A7D44" w:rsidP="34271BCC">
      <w:r>
        <w:t xml:space="preserve">    }</w:t>
      </w:r>
    </w:p>
    <w:p w14:paraId="2A135A74" w14:textId="60C7517F" w:rsidR="321A7D44" w:rsidRDefault="321A7D44" w:rsidP="34271BCC">
      <w:r>
        <w:t xml:space="preserve"> </w:t>
      </w:r>
    </w:p>
    <w:p w14:paraId="57B89961" w14:textId="2A6EAC32" w:rsidR="321A7D44" w:rsidRDefault="321A7D44" w:rsidP="34271BCC">
      <w:r>
        <w:t xml:space="preserve">  //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Contents=%s and Number of characters are=%</w:t>
      </w:r>
      <w:proofErr w:type="spellStart"/>
      <w:r>
        <w:t>d",buffer</w:t>
      </w:r>
      <w:proofErr w:type="spellEnd"/>
      <w:r>
        <w:t xml:space="preserve">, </w:t>
      </w:r>
      <w:proofErr w:type="spellStart"/>
      <w:r>
        <w:t>nread</w:t>
      </w:r>
      <w:proofErr w:type="spellEnd"/>
      <w:r>
        <w:t>);</w:t>
      </w:r>
    </w:p>
    <w:p w14:paraId="6909325C" w14:textId="716A83CB" w:rsidR="321A7D44" w:rsidRDefault="321A7D44" w:rsidP="34271BCC">
      <w:r>
        <w:t xml:space="preserve">    while((read(</w:t>
      </w:r>
      <w:proofErr w:type="gramStart"/>
      <w:r>
        <w:t>sfd,&amp;</w:t>
      </w:r>
      <w:proofErr w:type="gramEnd"/>
      <w:r>
        <w:t>chr,1))&gt;0)</w:t>
      </w:r>
    </w:p>
    <w:p w14:paraId="3E972BCA" w14:textId="258CE446" w:rsidR="321A7D44" w:rsidRDefault="321A7D44" w:rsidP="34271BCC">
      <w:r>
        <w:t xml:space="preserve">  {</w:t>
      </w:r>
    </w:p>
    <w:p w14:paraId="7E85D9C3" w14:textId="4A0FC96C" w:rsidR="321A7D44" w:rsidRDefault="321A7D44" w:rsidP="34271BCC">
      <w:r>
        <w:t xml:space="preserve">        if(</w:t>
      </w:r>
      <w:proofErr w:type="spellStart"/>
      <w:proofErr w:type="gramStart"/>
      <w:r>
        <w:t>chr</w:t>
      </w:r>
      <w:proofErr w:type="spellEnd"/>
      <w:r>
        <w:t>!=</w:t>
      </w:r>
      <w:proofErr w:type="gramEnd"/>
      <w:r>
        <w:t>'\n')</w:t>
      </w:r>
    </w:p>
    <w:p w14:paraId="5F84EFE4" w14:textId="17E4F5A7" w:rsidR="321A7D44" w:rsidRDefault="321A7D44" w:rsidP="34271BCC">
      <w:r>
        <w:t xml:space="preserve">    {</w:t>
      </w:r>
    </w:p>
    <w:p w14:paraId="4F04FCCA" w14:textId="46D0EC93" w:rsidR="321A7D44" w:rsidRDefault="321A7D44" w:rsidP="34271BCC">
      <w:r>
        <w:t xml:space="preserve">            </w:t>
      </w:r>
      <w:proofErr w:type="spellStart"/>
      <w:r>
        <w:t>ch</w:t>
      </w:r>
      <w:proofErr w:type="spellEnd"/>
      <w:r>
        <w:t>[</w:t>
      </w:r>
      <w:proofErr w:type="spellStart"/>
      <w:r>
        <w:t>i</w:t>
      </w:r>
      <w:proofErr w:type="spellEnd"/>
      <w:r>
        <w:t>]=</w:t>
      </w:r>
      <w:proofErr w:type="spellStart"/>
      <w:proofErr w:type="gramStart"/>
      <w:r>
        <w:t>chr</w:t>
      </w:r>
      <w:proofErr w:type="spellEnd"/>
      <w:r>
        <w:t>;</w:t>
      </w:r>
      <w:proofErr w:type="gramEnd"/>
    </w:p>
    <w:p w14:paraId="44A4ECC6" w14:textId="56D6EA10" w:rsidR="321A7D44" w:rsidRDefault="321A7D44" w:rsidP="34271BCC">
      <w:r>
        <w:t xml:space="preserve">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4ED6CEC6" w14:textId="20756599" w:rsidR="321A7D44" w:rsidRDefault="321A7D44" w:rsidP="34271BCC">
      <w:r>
        <w:t xml:space="preserve">    }</w:t>
      </w:r>
    </w:p>
    <w:p w14:paraId="738EE6EB" w14:textId="4D05872B" w:rsidR="321A7D44" w:rsidRDefault="321A7D44" w:rsidP="34271BCC">
      <w:r>
        <w:t xml:space="preserve"> </w:t>
      </w:r>
    </w:p>
    <w:p w14:paraId="194A5863" w14:textId="0FC59E2A" w:rsidR="321A7D44" w:rsidRDefault="321A7D44" w:rsidP="34271BCC">
      <w:r>
        <w:t xml:space="preserve">    else</w:t>
      </w:r>
    </w:p>
    <w:p w14:paraId="5DED81E2" w14:textId="218C0E99" w:rsidR="321A7D44" w:rsidRDefault="321A7D44" w:rsidP="34271BCC">
      <w:r>
        <w:t xml:space="preserve">    {</w:t>
      </w:r>
    </w:p>
    <w:p w14:paraId="758C226A" w14:textId="4292CE94" w:rsidR="321A7D44" w:rsidRDefault="321A7D44" w:rsidP="34271BCC">
      <w:r>
        <w:t xml:space="preserve">            k+</w:t>
      </w:r>
      <w:proofErr w:type="gramStart"/>
      <w:r>
        <w:t>+;</w:t>
      </w:r>
      <w:proofErr w:type="gramEnd"/>
    </w:p>
    <w:p w14:paraId="28E4B521" w14:textId="6313F829" w:rsidR="321A7D44" w:rsidRDefault="321A7D44" w:rsidP="34271BCC">
      <w:r>
        <w:t xml:space="preserve">            p+</w:t>
      </w:r>
      <w:proofErr w:type="gramStart"/>
      <w:r>
        <w:t>+;</w:t>
      </w:r>
      <w:proofErr w:type="gramEnd"/>
    </w:p>
    <w:p w14:paraId="32C36F06" w14:textId="005E842C" w:rsidR="321A7D44" w:rsidRDefault="321A7D44" w:rsidP="34271BCC">
      <w:r>
        <w:t xml:space="preserve">            </w:t>
      </w:r>
      <w:proofErr w:type="spellStart"/>
      <w:r>
        <w:t>ch</w:t>
      </w:r>
      <w:proofErr w:type="spellEnd"/>
      <w:r>
        <w:t>[</w:t>
      </w:r>
      <w:proofErr w:type="spellStart"/>
      <w:r>
        <w:t>i</w:t>
      </w:r>
      <w:proofErr w:type="spellEnd"/>
      <w:r>
        <w:t>]='\0</w:t>
      </w:r>
      <w:proofErr w:type="gramStart"/>
      <w:r>
        <w:t>';</w:t>
      </w:r>
      <w:proofErr w:type="gramEnd"/>
    </w:p>
    <w:p w14:paraId="3919026E" w14:textId="6E201F33" w:rsidR="321A7D44" w:rsidRDefault="321A7D44" w:rsidP="34271BCC">
      <w:r>
        <w:t xml:space="preserve">            </w:t>
      </w:r>
      <w:proofErr w:type="spellStart"/>
      <w:r>
        <w:t>i</w:t>
      </w:r>
      <w:proofErr w:type="spellEnd"/>
      <w:r>
        <w:t>=</w:t>
      </w:r>
      <w:proofErr w:type="gramStart"/>
      <w:r>
        <w:t>0;</w:t>
      </w:r>
      <w:proofErr w:type="gramEnd"/>
    </w:p>
    <w:p w14:paraId="44DF18EB" w14:textId="7EEC63F7" w:rsidR="321A7D44" w:rsidRDefault="321A7D44" w:rsidP="34271BCC"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Line:%d \t %s \n", </w:t>
      </w:r>
      <w:proofErr w:type="spellStart"/>
      <w:r>
        <w:t>p,ch</w:t>
      </w:r>
      <w:proofErr w:type="spellEnd"/>
      <w:r>
        <w:t>);</w:t>
      </w:r>
    </w:p>
    <w:p w14:paraId="63B2E2E2" w14:textId="19522DAC" w:rsidR="321A7D44" w:rsidRDefault="321A7D44" w:rsidP="34271BCC">
      <w:r>
        <w:t xml:space="preserve">            if(k==20)</w:t>
      </w:r>
    </w:p>
    <w:p w14:paraId="6B9336E3" w14:textId="51FD883A" w:rsidR="321A7D44" w:rsidRDefault="321A7D44" w:rsidP="34271BCC">
      <w:r>
        <w:t xml:space="preserve">      {</w:t>
      </w:r>
    </w:p>
    <w:p w14:paraId="30FB63E4" w14:textId="1C24A2B2" w:rsidR="321A7D44" w:rsidRDefault="321A7D44" w:rsidP="34271BCC">
      <w:r>
        <w:t xml:space="preserve">                </w:t>
      </w:r>
      <w:proofErr w:type="spellStart"/>
      <w:r>
        <w:t>fgetc</w:t>
      </w:r>
      <w:proofErr w:type="spellEnd"/>
      <w:r>
        <w:t>(stdin</w:t>
      </w:r>
      <w:proofErr w:type="gramStart"/>
      <w:r>
        <w:t>);</w:t>
      </w:r>
      <w:proofErr w:type="gramEnd"/>
    </w:p>
    <w:p w14:paraId="369DC2A8" w14:textId="24EEEE8E" w:rsidR="321A7D44" w:rsidRDefault="321A7D44" w:rsidP="34271BCC">
      <w:r>
        <w:t xml:space="preserve">                k=</w:t>
      </w:r>
      <w:proofErr w:type="gramStart"/>
      <w:r>
        <w:t>0;</w:t>
      </w:r>
      <w:proofErr w:type="gramEnd"/>
    </w:p>
    <w:p w14:paraId="282B8DF0" w14:textId="331368B5" w:rsidR="321A7D44" w:rsidRDefault="321A7D44" w:rsidP="34271BCC">
      <w:r>
        <w:t xml:space="preserve">      }</w:t>
      </w:r>
    </w:p>
    <w:p w14:paraId="5D471794" w14:textId="383B908A" w:rsidR="321A7D44" w:rsidRDefault="321A7D44" w:rsidP="34271BCC">
      <w:r>
        <w:t xml:space="preserve">        }</w:t>
      </w:r>
    </w:p>
    <w:p w14:paraId="7AE50A0B" w14:textId="7323E0CD" w:rsidR="321A7D44" w:rsidRDefault="321A7D44" w:rsidP="34271BCC">
      <w:r>
        <w:t xml:space="preserve">    }</w:t>
      </w:r>
    </w:p>
    <w:p w14:paraId="62CD8315" w14:textId="3F7D8415" w:rsidR="321A7D44" w:rsidRDefault="321A7D44" w:rsidP="34271BCC">
      <w:r>
        <w:t xml:space="preserve">    close(</w:t>
      </w:r>
      <w:proofErr w:type="spellStart"/>
      <w:r>
        <w:t>sfd</w:t>
      </w:r>
      <w:proofErr w:type="spellEnd"/>
      <w:proofErr w:type="gramStart"/>
      <w:r>
        <w:t>);</w:t>
      </w:r>
      <w:proofErr w:type="gramEnd"/>
    </w:p>
    <w:p w14:paraId="5905A5B3" w14:textId="3A3855B4" w:rsidR="321A7D44" w:rsidRDefault="321A7D44" w:rsidP="34271BCC">
      <w:r>
        <w:lastRenderedPageBreak/>
        <w:t xml:space="preserve"> </w:t>
      </w:r>
    </w:p>
    <w:p w14:paraId="145C1200" w14:textId="2F5BFDB0" w:rsidR="321A7D44" w:rsidRDefault="321A7D44" w:rsidP="34271BCC">
      <w:r>
        <w:t xml:space="preserve">    </w:t>
      </w:r>
      <w:proofErr w:type="gramStart"/>
      <w:r>
        <w:t>if( (</w:t>
      </w:r>
      <w:proofErr w:type="gramEnd"/>
      <w:r>
        <w:t>sfd2=open(</w:t>
      </w:r>
      <w:proofErr w:type="spellStart"/>
      <w:r>
        <w:t>argv</w:t>
      </w:r>
      <w:proofErr w:type="spellEnd"/>
      <w:r>
        <w:t>[2],O_RDONLY))==-1)</w:t>
      </w:r>
    </w:p>
    <w:p w14:paraId="6FE3652F" w14:textId="10D9A90F" w:rsidR="321A7D44" w:rsidRDefault="321A7D44" w:rsidP="34271BCC">
      <w:r>
        <w:t xml:space="preserve">  {</w:t>
      </w:r>
    </w:p>
    <w:p w14:paraId="5BA5BFD5" w14:textId="3E7574BC" w:rsidR="321A7D44" w:rsidRDefault="321A7D44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not found\n");</w:t>
      </w:r>
    </w:p>
    <w:p w14:paraId="162136A6" w14:textId="2FAA55A3" w:rsidR="321A7D44" w:rsidRDefault="321A7D44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60BE608D" w14:textId="7BA75DDA" w:rsidR="321A7D44" w:rsidRDefault="321A7D44" w:rsidP="34271BCC">
      <w:r>
        <w:t xml:space="preserve">    }</w:t>
      </w:r>
    </w:p>
    <w:p w14:paraId="6D304DEA" w14:textId="2764D903" w:rsidR="321A7D44" w:rsidRDefault="321A7D44" w:rsidP="34271BCC">
      <w:r>
        <w:t xml:space="preserve"> </w:t>
      </w:r>
    </w:p>
    <w:p w14:paraId="777FB081" w14:textId="1C948992" w:rsidR="321A7D44" w:rsidRDefault="321A7D44" w:rsidP="34271BCC">
      <w:r>
        <w:t xml:space="preserve">    p=</w:t>
      </w:r>
      <w:proofErr w:type="gramStart"/>
      <w:r>
        <w:t>0;</w:t>
      </w:r>
      <w:proofErr w:type="gramEnd"/>
    </w:p>
    <w:p w14:paraId="387C8568" w14:textId="615C7426" w:rsidR="321A7D44" w:rsidRDefault="321A7D44" w:rsidP="34271BCC">
      <w:r>
        <w:t xml:space="preserve"> </w:t>
      </w:r>
    </w:p>
    <w:p w14:paraId="43C481AC" w14:textId="54ACB58E" w:rsidR="321A7D44" w:rsidRDefault="321A7D44" w:rsidP="34271BCC">
      <w:r>
        <w:t xml:space="preserve">  while((read(</w:t>
      </w:r>
      <w:proofErr w:type="gramStart"/>
      <w:r>
        <w:t>sfd,&amp;</w:t>
      </w:r>
      <w:proofErr w:type="gramEnd"/>
      <w:r>
        <w:t>chr,1))&gt;0)</w:t>
      </w:r>
    </w:p>
    <w:p w14:paraId="5E9C27C0" w14:textId="5421F6CB" w:rsidR="321A7D44" w:rsidRDefault="321A7D44" w:rsidP="34271BCC">
      <w:r>
        <w:t xml:space="preserve">  {</w:t>
      </w:r>
    </w:p>
    <w:p w14:paraId="6DEDF5F3" w14:textId="2D1D4F1D" w:rsidR="321A7D44" w:rsidRDefault="321A7D44" w:rsidP="34271BCC">
      <w:r>
        <w:t xml:space="preserve">        if(</w:t>
      </w:r>
      <w:proofErr w:type="spellStart"/>
      <w:proofErr w:type="gramStart"/>
      <w:r>
        <w:t>chr</w:t>
      </w:r>
      <w:proofErr w:type="spellEnd"/>
      <w:r>
        <w:t>!=</w:t>
      </w:r>
      <w:proofErr w:type="gramEnd"/>
      <w:r>
        <w:t>'\n')</w:t>
      </w:r>
    </w:p>
    <w:p w14:paraId="6DFC5C5B" w14:textId="12CE4045" w:rsidR="321A7D44" w:rsidRDefault="321A7D44" w:rsidP="34271BCC">
      <w:r>
        <w:t xml:space="preserve">    {</w:t>
      </w:r>
    </w:p>
    <w:p w14:paraId="32DD900E" w14:textId="2D5E25FD" w:rsidR="321A7D44" w:rsidRDefault="321A7D44" w:rsidP="34271BCC">
      <w:r>
        <w:t xml:space="preserve">            ch2[</w:t>
      </w:r>
      <w:proofErr w:type="spellStart"/>
      <w:r>
        <w:t>i</w:t>
      </w:r>
      <w:proofErr w:type="spellEnd"/>
      <w:r>
        <w:t>]=</w:t>
      </w:r>
      <w:proofErr w:type="spellStart"/>
      <w:proofErr w:type="gramStart"/>
      <w:r>
        <w:t>chr</w:t>
      </w:r>
      <w:proofErr w:type="spellEnd"/>
      <w:r>
        <w:t>;</w:t>
      </w:r>
      <w:proofErr w:type="gramEnd"/>
    </w:p>
    <w:p w14:paraId="1340FBA5" w14:textId="147FB05E" w:rsidR="321A7D44" w:rsidRDefault="321A7D44" w:rsidP="34271BCC">
      <w:r>
        <w:t xml:space="preserve">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55D611AA" w14:textId="05A935F7" w:rsidR="321A7D44" w:rsidRDefault="321A7D44" w:rsidP="34271BCC">
      <w:r>
        <w:t xml:space="preserve">    }</w:t>
      </w:r>
    </w:p>
    <w:p w14:paraId="0E8B9281" w14:textId="0C5FA91E" w:rsidR="321A7D44" w:rsidRDefault="321A7D44" w:rsidP="34271BCC">
      <w:r>
        <w:t xml:space="preserve"> </w:t>
      </w:r>
    </w:p>
    <w:p w14:paraId="5A87FE6D" w14:textId="366E614A" w:rsidR="321A7D44" w:rsidRDefault="321A7D44" w:rsidP="34271BCC">
      <w:r>
        <w:t xml:space="preserve">    else</w:t>
      </w:r>
    </w:p>
    <w:p w14:paraId="20B8E968" w14:textId="7935233D" w:rsidR="321A7D44" w:rsidRDefault="321A7D44" w:rsidP="34271BCC">
      <w:r>
        <w:t xml:space="preserve">    {</w:t>
      </w:r>
    </w:p>
    <w:p w14:paraId="2A2BA3B1" w14:textId="2455920C" w:rsidR="321A7D44" w:rsidRDefault="321A7D44" w:rsidP="34271BCC">
      <w:r>
        <w:t xml:space="preserve">            k+</w:t>
      </w:r>
      <w:proofErr w:type="gramStart"/>
      <w:r>
        <w:t>+;</w:t>
      </w:r>
      <w:proofErr w:type="gramEnd"/>
    </w:p>
    <w:p w14:paraId="6CA3189B" w14:textId="72484E13" w:rsidR="321A7D44" w:rsidRDefault="321A7D44" w:rsidP="34271BCC">
      <w:r>
        <w:t xml:space="preserve">            p+</w:t>
      </w:r>
      <w:proofErr w:type="gramStart"/>
      <w:r>
        <w:t>+;</w:t>
      </w:r>
      <w:proofErr w:type="gramEnd"/>
    </w:p>
    <w:p w14:paraId="6526789C" w14:textId="2956026E" w:rsidR="321A7D44" w:rsidRDefault="321A7D44" w:rsidP="34271BCC">
      <w:r>
        <w:t xml:space="preserve">            </w:t>
      </w:r>
      <w:proofErr w:type="spellStart"/>
      <w:r>
        <w:t>ch</w:t>
      </w:r>
      <w:proofErr w:type="spellEnd"/>
      <w:r>
        <w:t>[</w:t>
      </w:r>
      <w:proofErr w:type="spellStart"/>
      <w:r>
        <w:t>i</w:t>
      </w:r>
      <w:proofErr w:type="spellEnd"/>
      <w:r>
        <w:t>]='\0</w:t>
      </w:r>
      <w:proofErr w:type="gramStart"/>
      <w:r>
        <w:t>';</w:t>
      </w:r>
      <w:proofErr w:type="gramEnd"/>
    </w:p>
    <w:p w14:paraId="0BDF1596" w14:textId="5AF08319" w:rsidR="321A7D44" w:rsidRDefault="321A7D44" w:rsidP="34271BCC">
      <w:r>
        <w:t xml:space="preserve">            </w:t>
      </w:r>
      <w:proofErr w:type="spellStart"/>
      <w:r>
        <w:t>i</w:t>
      </w:r>
      <w:proofErr w:type="spellEnd"/>
      <w:r>
        <w:t>=</w:t>
      </w:r>
      <w:proofErr w:type="gramStart"/>
      <w:r>
        <w:t>0;</w:t>
      </w:r>
      <w:proofErr w:type="gramEnd"/>
    </w:p>
    <w:p w14:paraId="5B4837A9" w14:textId="057BFDF2" w:rsidR="321A7D44" w:rsidRDefault="321A7D44" w:rsidP="34271BCC"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ine:%d \t %s \n", p,ch2);</w:t>
      </w:r>
    </w:p>
    <w:p w14:paraId="5F8E635F" w14:textId="2CFDDB40" w:rsidR="321A7D44" w:rsidRDefault="321A7D44" w:rsidP="34271BCC">
      <w:r>
        <w:t xml:space="preserve">            if(k==20)</w:t>
      </w:r>
    </w:p>
    <w:p w14:paraId="2BCB8E2D" w14:textId="6DD75806" w:rsidR="321A7D44" w:rsidRDefault="321A7D44" w:rsidP="34271BCC">
      <w:r>
        <w:t xml:space="preserve">      {</w:t>
      </w:r>
    </w:p>
    <w:p w14:paraId="74628FED" w14:textId="12100DE0" w:rsidR="321A7D44" w:rsidRDefault="321A7D44" w:rsidP="34271BCC">
      <w:r>
        <w:t xml:space="preserve">                </w:t>
      </w:r>
      <w:proofErr w:type="spellStart"/>
      <w:r>
        <w:t>fgetc</w:t>
      </w:r>
      <w:proofErr w:type="spellEnd"/>
      <w:r>
        <w:t>(stdin</w:t>
      </w:r>
      <w:proofErr w:type="gramStart"/>
      <w:r>
        <w:t>);</w:t>
      </w:r>
      <w:proofErr w:type="gramEnd"/>
    </w:p>
    <w:p w14:paraId="75F9D275" w14:textId="1C4554FB" w:rsidR="321A7D44" w:rsidRDefault="321A7D44" w:rsidP="34271BCC">
      <w:r>
        <w:t xml:space="preserve">                k=</w:t>
      </w:r>
      <w:proofErr w:type="gramStart"/>
      <w:r>
        <w:t>0;</w:t>
      </w:r>
      <w:proofErr w:type="gramEnd"/>
    </w:p>
    <w:p w14:paraId="76FB6701" w14:textId="637D5088" w:rsidR="321A7D44" w:rsidRDefault="321A7D44" w:rsidP="34271BCC">
      <w:r>
        <w:t xml:space="preserve">      }</w:t>
      </w:r>
    </w:p>
    <w:p w14:paraId="433D967F" w14:textId="4C981AB0" w:rsidR="321A7D44" w:rsidRDefault="321A7D44" w:rsidP="34271BCC">
      <w:r>
        <w:lastRenderedPageBreak/>
        <w:t xml:space="preserve">        }</w:t>
      </w:r>
    </w:p>
    <w:p w14:paraId="0F76FD1F" w14:textId="7CC4C8BF" w:rsidR="321A7D44" w:rsidRDefault="321A7D44" w:rsidP="34271BCC">
      <w:r>
        <w:t xml:space="preserve">    </w:t>
      </w:r>
      <w:proofErr w:type="gramStart"/>
      <w:r>
        <w:t>}exit</w:t>
      </w:r>
      <w:proofErr w:type="gramEnd"/>
      <w:r>
        <w:t>(0);</w:t>
      </w:r>
    </w:p>
    <w:p w14:paraId="3764F74E" w14:textId="05EAE97B" w:rsidR="321A7D44" w:rsidRDefault="321A7D44" w:rsidP="34271BCC">
      <w:r>
        <w:t>}</w:t>
      </w:r>
    </w:p>
    <w:p w14:paraId="6922CBB0" w14:textId="0992F9BA" w:rsidR="34271BCC" w:rsidRDefault="34271BCC" w:rsidP="34271BCC"/>
    <w:p w14:paraId="3ECC267B" w14:textId="7137C107" w:rsidR="34271BCC" w:rsidRDefault="34271BCC" w:rsidP="34271BCC"/>
    <w:p w14:paraId="77525DF9" w14:textId="1EE1B97F" w:rsidR="34271BCC" w:rsidRDefault="34271BCC" w:rsidP="34271BCC"/>
    <w:p w14:paraId="73A6E565" w14:textId="5817B262" w:rsidR="321A7D44" w:rsidRDefault="321A7D44" w:rsidP="34271BCC">
      <w:pPr>
        <w:rPr>
          <w:b/>
          <w:bCs/>
        </w:rPr>
      </w:pPr>
      <w:r w:rsidRPr="34271BCC">
        <w:rPr>
          <w:b/>
          <w:bCs/>
        </w:rPr>
        <w:t>Output</w:t>
      </w:r>
    </w:p>
    <w:p w14:paraId="3A861821" w14:textId="2D9E712B" w:rsidR="321A7D44" w:rsidRDefault="007B5E44" w:rsidP="34271BCC">
      <w:r>
        <w:rPr>
          <w:noProof/>
        </w:rPr>
        <w:drawing>
          <wp:inline distT="0" distB="0" distL="0" distR="0" wp14:anchorId="270B8062" wp14:editId="14842C26">
            <wp:extent cx="5943600" cy="3901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6F7BA" w14:textId="72929F31" w:rsidR="34271BCC" w:rsidRDefault="34271BCC" w:rsidP="34271BCC">
      <w:pPr>
        <w:rPr>
          <w:color w:val="000000" w:themeColor="text1"/>
        </w:rPr>
      </w:pPr>
    </w:p>
    <w:p w14:paraId="7DD2A89B" w14:textId="21CFFB59" w:rsidR="34271BCC" w:rsidRDefault="34271BCC" w:rsidP="34271BCC">
      <w:pPr>
        <w:rPr>
          <w:color w:val="000000" w:themeColor="text1"/>
        </w:rPr>
      </w:pPr>
    </w:p>
    <w:p w14:paraId="77537284" w14:textId="6C20406A" w:rsidR="34271BCC" w:rsidRDefault="34271BCC" w:rsidP="34271BCC">
      <w:pPr>
        <w:rPr>
          <w:color w:val="000000" w:themeColor="text1"/>
        </w:rPr>
      </w:pPr>
    </w:p>
    <w:p w14:paraId="41838008" w14:textId="71E17622" w:rsidR="34271BCC" w:rsidRDefault="34271BCC" w:rsidP="34271BCC">
      <w:pPr>
        <w:rPr>
          <w:color w:val="000000" w:themeColor="text1"/>
        </w:rPr>
      </w:pPr>
    </w:p>
    <w:p w14:paraId="3EF237B2" w14:textId="1EB192FE" w:rsidR="34271BCC" w:rsidRDefault="34271BCC" w:rsidP="34271BCC">
      <w:pPr>
        <w:rPr>
          <w:color w:val="000000" w:themeColor="text1"/>
        </w:rPr>
      </w:pPr>
    </w:p>
    <w:p w14:paraId="2FB68232" w14:textId="2AADCB93" w:rsidR="34271BCC" w:rsidRDefault="34271BCC" w:rsidP="34271BCC">
      <w:pPr>
        <w:rPr>
          <w:color w:val="000000" w:themeColor="text1"/>
        </w:rPr>
      </w:pPr>
    </w:p>
    <w:p w14:paraId="2D712210" w14:textId="53EC7A18" w:rsidR="34271BCC" w:rsidRDefault="34271BCC" w:rsidP="34271BCC">
      <w:pPr>
        <w:rPr>
          <w:color w:val="000000" w:themeColor="text1"/>
        </w:rPr>
      </w:pPr>
    </w:p>
    <w:p w14:paraId="66BC8272" w14:textId="3BC5BCA2" w:rsidR="34271BCC" w:rsidRDefault="34271BCC" w:rsidP="34271BCC">
      <w:pPr>
        <w:rPr>
          <w:color w:val="000000" w:themeColor="text1"/>
        </w:rPr>
      </w:pPr>
    </w:p>
    <w:p w14:paraId="5135E885" w14:textId="07D629B1" w:rsidR="34271BCC" w:rsidRDefault="34271BCC" w:rsidP="34271BCC">
      <w:pPr>
        <w:rPr>
          <w:color w:val="000000" w:themeColor="text1"/>
        </w:rPr>
      </w:pPr>
    </w:p>
    <w:p w14:paraId="09BEC9B4" w14:textId="32D4458A" w:rsidR="34271BCC" w:rsidRDefault="34271BCC" w:rsidP="34271BCC">
      <w:pPr>
        <w:rPr>
          <w:color w:val="000000" w:themeColor="text1"/>
        </w:rPr>
      </w:pPr>
    </w:p>
    <w:p w14:paraId="67CC17FA" w14:textId="3B16907D" w:rsidR="34271BCC" w:rsidRDefault="34271BCC" w:rsidP="34271BCC">
      <w:pPr>
        <w:rPr>
          <w:color w:val="000000" w:themeColor="text1"/>
        </w:rPr>
      </w:pPr>
    </w:p>
    <w:p w14:paraId="2C644EE8" w14:textId="78EF4A2B" w:rsidR="34271BCC" w:rsidRDefault="34271BCC" w:rsidP="34271BCC">
      <w:pPr>
        <w:rPr>
          <w:color w:val="000000" w:themeColor="text1"/>
        </w:rPr>
      </w:pPr>
    </w:p>
    <w:p w14:paraId="776361EC" w14:textId="7324D5DE" w:rsidR="321A7D44" w:rsidRDefault="321A7D44" w:rsidP="34271BCC">
      <w:r w:rsidRPr="34271BCC">
        <w:rPr>
          <w:color w:val="000000" w:themeColor="text1"/>
        </w:rPr>
        <w:t xml:space="preserve">3.) 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Demonstrate  the</w:t>
      </w:r>
      <w:proofErr w:type="gram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use of different conversion specifiers and resulting output  to allow the items to be printed.</w:t>
      </w:r>
    </w:p>
    <w:p w14:paraId="0E8989E4" w14:textId="4A8ECF07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28D61DFE" w14:textId="6F8F5B10" w:rsidR="68D6F78F" w:rsidRDefault="68D6F78F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#include&lt;stdio.h&gt;</w:t>
      </w:r>
    </w:p>
    <w:p w14:paraId="10796EF1" w14:textId="774A41F5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#include&lt;stdlib.h&gt;</w:t>
      </w:r>
    </w:p>
    <w:p w14:paraId="019B57E7" w14:textId="1D5ECC7B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#include&lt;errno.h&gt;</w:t>
      </w:r>
    </w:p>
    <w:p w14:paraId="31FB34A9" w14:textId="14293586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// extern int </w:t>
      </w:r>
      <w:proofErr w:type="spellStart"/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errno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;</w:t>
      </w:r>
      <w:proofErr w:type="gramEnd"/>
    </w:p>
    <w:p w14:paraId="78898AED" w14:textId="3BCF77DF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</w:t>
      </w:r>
    </w:p>
    <w:p w14:paraId="238366F2" w14:textId="63E5D5FC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int 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main(</w:t>
      </w:r>
      <w:proofErr w:type="gram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)</w:t>
      </w:r>
    </w:p>
    <w:p w14:paraId="6CF98D15" w14:textId="739BE3AF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{</w:t>
      </w:r>
    </w:p>
    <w:p w14:paraId="4BA6F757" w14:textId="5753137D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int a=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81;</w:t>
      </w:r>
      <w:proofErr w:type="gramEnd"/>
    </w:p>
    <w:p w14:paraId="36EF3D83" w14:textId="45CC8563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float b=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9.1;</w:t>
      </w:r>
      <w:proofErr w:type="gramEnd"/>
    </w:p>
    <w:p w14:paraId="71F28A63" w14:textId="52C6B997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char c='p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';</w:t>
      </w:r>
      <w:proofErr w:type="gramEnd"/>
    </w:p>
    <w:p w14:paraId="48459043" w14:textId="64FC7BC1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char 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str[</w:t>
      </w:r>
      <w:proofErr w:type="gram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]="OS Lab";</w:t>
      </w:r>
    </w:p>
    <w:p w14:paraId="08577CE8" w14:textId="3D4EE6E8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</w:t>
      </w:r>
      <w:proofErr w:type="spellStart"/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printf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(</w:t>
      </w:r>
      <w:proofErr w:type="gram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"a=%d b=%f c=%c str=%s hexadecimal for a=%x \n",</w:t>
      </w:r>
      <w:proofErr w:type="spell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a,b,c,str,a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);</w:t>
      </w:r>
    </w:p>
    <w:p w14:paraId="3F41F818" w14:textId="5A8BC42D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</w:t>
      </w:r>
      <w:proofErr w:type="spell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errno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=</w:t>
      </w:r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EPERM;</w:t>
      </w:r>
      <w:proofErr w:type="gramEnd"/>
    </w:p>
    <w:p w14:paraId="65D7F212" w14:textId="7F60675C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    </w:t>
      </w:r>
      <w:proofErr w:type="spellStart"/>
      <w:proofErr w:type="gram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printf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(</w:t>
      </w:r>
      <w:proofErr w:type="gram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"Error Access </w:t>
      </w:r>
      <w:proofErr w:type="spell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Errno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= %m\n");</w:t>
      </w:r>
    </w:p>
    <w:p w14:paraId="0DC829BC" w14:textId="6555E8A9" w:rsidR="68D6F78F" w:rsidRDefault="68D6F78F" w:rsidP="34271BCC"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}</w:t>
      </w:r>
    </w:p>
    <w:p w14:paraId="2B3E8722" w14:textId="3D43D4A1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1FE6CF98" w14:textId="3335FF1E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35EC0AAE" w14:textId="55A47E6F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481F07DE" w14:textId="63B909C1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6656C907" w14:textId="5AF1AC3C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02265DF2" w14:textId="44A82507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1642C6AB" w14:textId="3235BDD3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1AD8D319" w14:textId="29543598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383B41E6" w14:textId="5F7F768D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18FA445A" w14:textId="160F116E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5F50334A" w14:textId="64A57EAF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7D0932E4" w14:textId="57A7886D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097708E0" w14:textId="500CF5FD" w:rsidR="68D6F78F" w:rsidRDefault="68D6F78F" w:rsidP="34271BCC">
      <w:pPr>
        <w:rPr>
          <w:rFonts w:ascii="Segoe UI Web" w:eastAsia="Segoe UI Web" w:hAnsi="Segoe UI Web" w:cs="Segoe UI Web"/>
          <w:b/>
          <w:bCs/>
          <w:color w:val="000000" w:themeColor="text1"/>
          <w:sz w:val="21"/>
          <w:szCs w:val="21"/>
        </w:rPr>
      </w:pPr>
      <w:r w:rsidRPr="34271BCC">
        <w:rPr>
          <w:rFonts w:ascii="Segoe UI Web" w:eastAsia="Segoe UI Web" w:hAnsi="Segoe UI Web" w:cs="Segoe UI Web"/>
          <w:b/>
          <w:bCs/>
          <w:color w:val="000000" w:themeColor="text1"/>
          <w:sz w:val="21"/>
          <w:szCs w:val="21"/>
        </w:rPr>
        <w:t>Output</w:t>
      </w:r>
    </w:p>
    <w:p w14:paraId="7C326FFB" w14:textId="1A363ED3" w:rsidR="071F18AA" w:rsidRDefault="007B5E44" w:rsidP="34271BCC">
      <w:r>
        <w:rPr>
          <w:noProof/>
        </w:rPr>
        <w:drawing>
          <wp:inline distT="0" distB="0" distL="0" distR="0" wp14:anchorId="440C4CD4" wp14:editId="5C53E99E">
            <wp:extent cx="5052060" cy="723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E3CBF" w14:textId="71F4B57B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69060852" w14:textId="128712CE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077FA594" w14:textId="23E6F064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626842E6" w14:textId="72CE7C57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4A59AEE0" w14:textId="2C6FBE6C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3619B2BC" w14:textId="132C5959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38095ACD" w14:textId="41C20247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43696B5B" w14:textId="307563C3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59DDF7EE" w14:textId="02CAF3CC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5EBA8784" w14:textId="5E569B29" w:rsidR="34271BCC" w:rsidRDefault="34271BCC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</w:p>
    <w:p w14:paraId="16E560F4" w14:textId="3E03D8BC" w:rsidR="071F18AA" w:rsidRDefault="071F18AA" w:rsidP="34271BCC">
      <w:pPr>
        <w:rPr>
          <w:rFonts w:ascii="Segoe UI Web" w:eastAsia="Segoe UI Web" w:hAnsi="Segoe UI Web" w:cs="Segoe UI Web"/>
          <w:color w:val="000000" w:themeColor="text1"/>
          <w:sz w:val="21"/>
          <w:szCs w:val="21"/>
        </w:rPr>
      </w:pPr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 xml:space="preserve">4.) Write a program to copy character-by character copy is accomplished using calls to the functions referenced in </w:t>
      </w:r>
      <w:proofErr w:type="spellStart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stdio.h</w:t>
      </w:r>
      <w:proofErr w:type="spellEnd"/>
      <w:r w:rsidRPr="34271BCC">
        <w:rPr>
          <w:rFonts w:ascii="Segoe UI Web" w:eastAsia="Segoe UI Web" w:hAnsi="Segoe UI Web" w:cs="Segoe UI Web"/>
          <w:color w:val="000000" w:themeColor="text1"/>
          <w:sz w:val="21"/>
          <w:szCs w:val="21"/>
        </w:rPr>
        <w:t>.</w:t>
      </w:r>
      <w:r>
        <w:br/>
      </w:r>
    </w:p>
    <w:p w14:paraId="7A845591" w14:textId="00239049" w:rsidR="63243C24" w:rsidRDefault="63243C24" w:rsidP="34271BCC">
      <w:r>
        <w:t>#include&lt;stdio.h&gt;</w:t>
      </w:r>
    </w:p>
    <w:p w14:paraId="1D53BA9D" w14:textId="629DEFE9" w:rsidR="63243C24" w:rsidRDefault="63243C24" w:rsidP="34271BCC">
      <w:r>
        <w:t>#include &lt;</w:t>
      </w:r>
      <w:proofErr w:type="spellStart"/>
      <w:r>
        <w:t>unistd.h</w:t>
      </w:r>
      <w:proofErr w:type="spellEnd"/>
      <w:r>
        <w:t>&gt;</w:t>
      </w:r>
    </w:p>
    <w:p w14:paraId="5E2A9119" w14:textId="414EF2D9" w:rsidR="63243C24" w:rsidRDefault="63243C24" w:rsidP="34271BCC">
      <w:r>
        <w:t>#include&lt;sys/stat.h&gt;</w:t>
      </w:r>
    </w:p>
    <w:p w14:paraId="1416F98A" w14:textId="60177CCC" w:rsidR="63243C24" w:rsidRDefault="63243C24" w:rsidP="34271BCC">
      <w:r>
        <w:t>#include&lt;fcntl.h&gt;</w:t>
      </w:r>
    </w:p>
    <w:p w14:paraId="3D17200B" w14:textId="691B8AFB" w:rsidR="63243C24" w:rsidRDefault="63243C24" w:rsidP="34271BCC">
      <w:r>
        <w:t>#include&lt;stdlib.h&gt;</w:t>
      </w:r>
    </w:p>
    <w:p w14:paraId="43694E19" w14:textId="2DCB3531" w:rsidR="63243C24" w:rsidRDefault="63243C24" w:rsidP="34271BCC">
      <w:r>
        <w:t xml:space="preserve"> </w:t>
      </w:r>
    </w:p>
    <w:p w14:paraId="7697EBBD" w14:textId="59342821" w:rsidR="63243C24" w:rsidRDefault="63243C24" w:rsidP="34271BCC">
      <w:r>
        <w:lastRenderedPageBreak/>
        <w:t xml:space="preserve">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>, char *</w:t>
      </w:r>
      <w:proofErr w:type="spellStart"/>
      <w:r>
        <w:t>argv</w:t>
      </w:r>
      <w:proofErr w:type="spellEnd"/>
      <w:r>
        <w:t>[])</w:t>
      </w:r>
    </w:p>
    <w:p w14:paraId="1A8E651E" w14:textId="1688D081" w:rsidR="63243C24" w:rsidRDefault="63243C24" w:rsidP="34271BCC">
      <w:r>
        <w:t>{</w:t>
      </w:r>
    </w:p>
    <w:p w14:paraId="4D6B399C" w14:textId="39199466" w:rsidR="63243C24" w:rsidRDefault="63243C24" w:rsidP="34271BCC">
      <w:r>
        <w:t xml:space="preserve"> </w:t>
      </w:r>
    </w:p>
    <w:p w14:paraId="43AF6DCA" w14:textId="61A43DD1" w:rsidR="63243C24" w:rsidRDefault="63243C24" w:rsidP="34271BCC">
      <w:r>
        <w:t xml:space="preserve">    char </w:t>
      </w:r>
      <w:proofErr w:type="gramStart"/>
      <w:r>
        <w:t>c;</w:t>
      </w:r>
      <w:proofErr w:type="gramEnd"/>
    </w:p>
    <w:p w14:paraId="49BBC7B0" w14:textId="038A00CB" w:rsidR="63243C24" w:rsidRDefault="63243C24" w:rsidP="34271BCC">
      <w:r>
        <w:t xml:space="preserve">    int </w:t>
      </w:r>
      <w:proofErr w:type="spellStart"/>
      <w:proofErr w:type="gramStart"/>
      <w:r>
        <w:t>in,out</w:t>
      </w:r>
      <w:proofErr w:type="spellEnd"/>
      <w:proofErr w:type="gramEnd"/>
      <w:r>
        <w:t>;</w:t>
      </w:r>
    </w:p>
    <w:p w14:paraId="1268E4CD" w14:textId="061666B7" w:rsidR="63243C24" w:rsidRDefault="63243C24" w:rsidP="34271BCC">
      <w:r>
        <w:t xml:space="preserve">    char </w:t>
      </w:r>
      <w:proofErr w:type="gramStart"/>
      <w:r>
        <w:t>buffer[</w:t>
      </w:r>
      <w:proofErr w:type="gramEnd"/>
      <w:r>
        <w:t>128];</w:t>
      </w:r>
    </w:p>
    <w:p w14:paraId="219BEE6A" w14:textId="4FF59C32" w:rsidR="63243C24" w:rsidRDefault="63243C24" w:rsidP="34271BCC">
      <w:r>
        <w:t xml:space="preserve">    int </w:t>
      </w:r>
      <w:proofErr w:type="spellStart"/>
      <w:proofErr w:type="gramStart"/>
      <w:r>
        <w:t>nread</w:t>
      </w:r>
      <w:proofErr w:type="spellEnd"/>
      <w:r>
        <w:t>;</w:t>
      </w:r>
      <w:proofErr w:type="gramEnd"/>
    </w:p>
    <w:p w14:paraId="25D77D72" w14:textId="3A95DC69" w:rsidR="63243C24" w:rsidRDefault="63243C24" w:rsidP="34271BCC">
      <w:r>
        <w:t xml:space="preserve"> </w:t>
      </w:r>
    </w:p>
    <w:p w14:paraId="55AA3B5B" w14:textId="20D8611B" w:rsidR="63243C24" w:rsidRDefault="63243C24" w:rsidP="34271BCC">
      <w:r>
        <w:t xml:space="preserve">  if(</w:t>
      </w:r>
      <w:proofErr w:type="spellStart"/>
      <w:proofErr w:type="gramStart"/>
      <w:r>
        <w:t>argc</w:t>
      </w:r>
      <w:proofErr w:type="spellEnd"/>
      <w:r>
        <w:t>!=</w:t>
      </w:r>
      <w:proofErr w:type="gramEnd"/>
      <w:r>
        <w:t>3)</w:t>
      </w:r>
    </w:p>
    <w:p w14:paraId="10DCA012" w14:textId="4F9A29F4" w:rsidR="63243C24" w:rsidRDefault="63243C24" w:rsidP="34271BCC">
      <w:r>
        <w:t xml:space="preserve">  {</w:t>
      </w:r>
    </w:p>
    <w:p w14:paraId="504980AA" w14:textId="1280ACD5" w:rsidR="63243C24" w:rsidRDefault="63243C24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sufficient Arguments\n");</w:t>
      </w:r>
    </w:p>
    <w:p w14:paraId="1402F751" w14:textId="67DCE9CF" w:rsidR="63243C24" w:rsidRDefault="63243C24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75FE03BF" w14:textId="03E753C8" w:rsidR="63243C24" w:rsidRDefault="63243C24" w:rsidP="34271BCC">
      <w:r>
        <w:t xml:space="preserve">    }</w:t>
      </w:r>
    </w:p>
    <w:p w14:paraId="74580574" w14:textId="488A8751" w:rsidR="63243C24" w:rsidRDefault="63243C24" w:rsidP="34271BCC">
      <w:r>
        <w:t xml:space="preserve"> </w:t>
      </w:r>
    </w:p>
    <w:p w14:paraId="6AE5D7E1" w14:textId="42EB852B" w:rsidR="63243C24" w:rsidRDefault="63243C24" w:rsidP="34271BCC">
      <w:r>
        <w:t xml:space="preserve">    in=open(</w:t>
      </w:r>
      <w:proofErr w:type="spellStart"/>
      <w:r>
        <w:t>argv</w:t>
      </w:r>
      <w:proofErr w:type="spellEnd"/>
      <w:r>
        <w:t>[1</w:t>
      </w:r>
      <w:proofErr w:type="gramStart"/>
      <w:r>
        <w:t>],O</w:t>
      </w:r>
      <w:proofErr w:type="gramEnd"/>
      <w:r>
        <w:t>_RDWR);</w:t>
      </w:r>
    </w:p>
    <w:p w14:paraId="243974F0" w14:textId="287FB32F" w:rsidR="63243C24" w:rsidRDefault="63243C24" w:rsidP="34271BCC">
      <w:r>
        <w:t xml:space="preserve">    out=open(</w:t>
      </w:r>
      <w:proofErr w:type="spellStart"/>
      <w:proofErr w:type="gramStart"/>
      <w:r>
        <w:t>argv</w:t>
      </w:r>
      <w:proofErr w:type="spellEnd"/>
      <w:r>
        <w:t>[</w:t>
      </w:r>
      <w:proofErr w:type="gramEnd"/>
      <w:r>
        <w:t>2],O_WRONLY|O_CREAT, S_IRUSR|S_IWUSR);</w:t>
      </w:r>
    </w:p>
    <w:p w14:paraId="4AA1DB00" w14:textId="2F59ABC1" w:rsidR="63243C24" w:rsidRDefault="63243C24" w:rsidP="34271BCC">
      <w:r>
        <w:t xml:space="preserve"> </w:t>
      </w:r>
    </w:p>
    <w:p w14:paraId="0161F156" w14:textId="4832DB42" w:rsidR="63243C24" w:rsidRDefault="63243C24" w:rsidP="34271BCC">
      <w:r>
        <w:t xml:space="preserve">  </w:t>
      </w:r>
      <w:proofErr w:type="gramStart"/>
      <w:r>
        <w:t>if( in</w:t>
      </w:r>
      <w:proofErr w:type="gramEnd"/>
      <w:r>
        <w:t>==-1 || out==-1)</w:t>
      </w:r>
    </w:p>
    <w:p w14:paraId="109E44C9" w14:textId="42EDB2E6" w:rsidR="63243C24" w:rsidRDefault="63243C24" w:rsidP="34271BCC">
      <w:r>
        <w:t xml:space="preserve">  {</w:t>
      </w:r>
    </w:p>
    <w:p w14:paraId="0F96C175" w14:textId="606BAC4D" w:rsidR="63243C24" w:rsidRDefault="63243C24" w:rsidP="34271BCC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le not found\n");</w:t>
      </w:r>
    </w:p>
    <w:p w14:paraId="6A48999F" w14:textId="5A8E577E" w:rsidR="63243C24" w:rsidRDefault="63243C24" w:rsidP="34271BCC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7615E5DF" w14:textId="0D77E383" w:rsidR="63243C24" w:rsidRDefault="63243C24" w:rsidP="34271BCC">
      <w:r>
        <w:t xml:space="preserve">    }</w:t>
      </w:r>
    </w:p>
    <w:p w14:paraId="61B401CA" w14:textId="55598853" w:rsidR="63243C24" w:rsidRDefault="63243C24" w:rsidP="34271BCC">
      <w:r>
        <w:t xml:space="preserve"> </w:t>
      </w:r>
    </w:p>
    <w:p w14:paraId="3B9266F0" w14:textId="0F2455B6" w:rsidR="63243C24" w:rsidRDefault="63243C24" w:rsidP="34271BCC">
      <w:r>
        <w:t xml:space="preserve">  while(read(</w:t>
      </w:r>
      <w:proofErr w:type="gramStart"/>
      <w:r>
        <w:t>in,&amp;</w:t>
      </w:r>
      <w:proofErr w:type="gramEnd"/>
      <w:r>
        <w:t>c,1) == 1)</w:t>
      </w:r>
    </w:p>
    <w:p w14:paraId="59538F7C" w14:textId="1AD809B3" w:rsidR="63243C24" w:rsidRDefault="63243C24" w:rsidP="34271BCC">
      <w:r>
        <w:t xml:space="preserve">  {</w:t>
      </w:r>
    </w:p>
    <w:p w14:paraId="1483A1DE" w14:textId="7F91181A" w:rsidR="63243C24" w:rsidRDefault="63243C24" w:rsidP="34271BCC">
      <w:r>
        <w:t xml:space="preserve">        write(</w:t>
      </w:r>
      <w:proofErr w:type="gramStart"/>
      <w:r>
        <w:t>out,&amp;</w:t>
      </w:r>
      <w:proofErr w:type="gramEnd"/>
      <w:r>
        <w:t>c,1);</w:t>
      </w:r>
    </w:p>
    <w:p w14:paraId="2DB91404" w14:textId="25CD2DA7" w:rsidR="63243C24" w:rsidRDefault="63243C24" w:rsidP="34271BCC">
      <w:r>
        <w:t xml:space="preserve">  }</w:t>
      </w:r>
    </w:p>
    <w:p w14:paraId="48CA930A" w14:textId="4C5AF27B" w:rsidR="63243C24" w:rsidRDefault="63243C24" w:rsidP="34271BCC">
      <w:r>
        <w:t xml:space="preserve"> </w:t>
      </w:r>
    </w:p>
    <w:p w14:paraId="56DC7101" w14:textId="34BC5A97" w:rsidR="63243C24" w:rsidRDefault="63243C24" w:rsidP="34271BCC">
      <w:r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ontents of file copied\n");</w:t>
      </w:r>
    </w:p>
    <w:p w14:paraId="07B376CC" w14:textId="16BC988F" w:rsidR="63243C24" w:rsidRDefault="63243C24" w:rsidP="34271BCC">
      <w:r>
        <w:lastRenderedPageBreak/>
        <w:t xml:space="preserve">    </w:t>
      </w:r>
      <w:proofErr w:type="gramStart"/>
      <w:r>
        <w:t>exit(</w:t>
      </w:r>
      <w:proofErr w:type="gramEnd"/>
      <w:r>
        <w:t>0);</w:t>
      </w:r>
    </w:p>
    <w:p w14:paraId="377B1019" w14:textId="7C541E9B" w:rsidR="63243C24" w:rsidRDefault="63243C24" w:rsidP="34271BCC">
      <w:r>
        <w:t xml:space="preserve"> </w:t>
      </w:r>
    </w:p>
    <w:p w14:paraId="6F151765" w14:textId="5DE9E721" w:rsidR="63243C24" w:rsidRDefault="63243C24" w:rsidP="34271BCC">
      <w:r>
        <w:t>}</w:t>
      </w:r>
    </w:p>
    <w:p w14:paraId="368D2D98" w14:textId="6131C874" w:rsidR="34271BCC" w:rsidRDefault="34271BCC" w:rsidP="34271BCC">
      <w:pPr>
        <w:rPr>
          <w:b/>
          <w:bCs/>
        </w:rPr>
      </w:pPr>
    </w:p>
    <w:p w14:paraId="7E9FBA47" w14:textId="7B63DE4F" w:rsidR="34271BCC" w:rsidRDefault="34271BCC" w:rsidP="34271BCC">
      <w:pPr>
        <w:rPr>
          <w:b/>
          <w:bCs/>
        </w:rPr>
      </w:pPr>
    </w:p>
    <w:p w14:paraId="1DA6B0A2" w14:textId="6359FAE3" w:rsidR="63243C24" w:rsidRDefault="63243C24" w:rsidP="34271BCC">
      <w:pPr>
        <w:rPr>
          <w:b/>
          <w:bCs/>
        </w:rPr>
      </w:pPr>
      <w:r w:rsidRPr="34271BCC">
        <w:rPr>
          <w:b/>
          <w:bCs/>
        </w:rPr>
        <w:t>Output</w:t>
      </w:r>
    </w:p>
    <w:p w14:paraId="3B50F59B" w14:textId="61CF9087" w:rsidR="63243C24" w:rsidRDefault="007B5E44" w:rsidP="34271BCC">
      <w:r>
        <w:rPr>
          <w:noProof/>
        </w:rPr>
        <w:drawing>
          <wp:inline distT="0" distB="0" distL="0" distR="0" wp14:anchorId="1B868647" wp14:editId="0B233C5E">
            <wp:extent cx="5631180" cy="15544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C00A2" w14:textId="32708269" w:rsidR="34271BCC" w:rsidRDefault="34271BCC" w:rsidP="34271BCC"/>
    <w:p w14:paraId="6AAE16B9" w14:textId="1DA460E6" w:rsidR="34271BCC" w:rsidRDefault="34271BCC" w:rsidP="34271BCC"/>
    <w:p w14:paraId="0CBC3E1F" w14:textId="2A9AA6E8" w:rsidR="34271BCC" w:rsidRDefault="34271BCC" w:rsidP="34271BCC"/>
    <w:p w14:paraId="71C0B828" w14:textId="24C9C7DD" w:rsidR="34271BCC" w:rsidRDefault="34271BCC" w:rsidP="34271BCC"/>
    <w:p w14:paraId="15113745" w14:textId="3EB6FDB0" w:rsidR="34271BCC" w:rsidRDefault="34271BCC" w:rsidP="34271BCC"/>
    <w:p w14:paraId="18BBE17D" w14:textId="4340F266" w:rsidR="34271BCC" w:rsidRDefault="34271BCC" w:rsidP="34271BCC"/>
    <w:p w14:paraId="085887C7" w14:textId="367131F0" w:rsidR="34271BCC" w:rsidRDefault="34271BCC" w:rsidP="34271BCC"/>
    <w:p w14:paraId="5B68AFE8" w14:textId="20EE08F6" w:rsidR="34271BCC" w:rsidRDefault="34271BCC" w:rsidP="34271BCC"/>
    <w:p w14:paraId="621E72B1" w14:textId="17F0B324" w:rsidR="34271BCC" w:rsidRDefault="34271BCC" w:rsidP="34271BCC"/>
    <w:p w14:paraId="6FCFC902" w14:textId="3BB15B00" w:rsidR="34271BCC" w:rsidRDefault="34271BCC" w:rsidP="34271BCC"/>
    <w:p w14:paraId="08C22E10" w14:textId="27B126CC" w:rsidR="34271BCC" w:rsidRDefault="34271BCC" w:rsidP="34271BCC"/>
    <w:sectPr w:rsidR="34271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Web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0D9A"/>
    <w:multiLevelType w:val="hybridMultilevel"/>
    <w:tmpl w:val="01E02E7A"/>
    <w:lvl w:ilvl="0" w:tplc="5726CF3E">
      <w:start w:val="1"/>
      <w:numFmt w:val="decimal"/>
      <w:lvlText w:val="%1."/>
      <w:lvlJc w:val="left"/>
      <w:pPr>
        <w:ind w:left="720" w:hanging="360"/>
      </w:pPr>
    </w:lvl>
    <w:lvl w:ilvl="1" w:tplc="0FFA5FFC">
      <w:start w:val="1"/>
      <w:numFmt w:val="lowerLetter"/>
      <w:lvlText w:val="%2."/>
      <w:lvlJc w:val="left"/>
      <w:pPr>
        <w:ind w:left="1440" w:hanging="360"/>
      </w:pPr>
    </w:lvl>
    <w:lvl w:ilvl="2" w:tplc="BA7C9B4C">
      <w:start w:val="1"/>
      <w:numFmt w:val="lowerRoman"/>
      <w:lvlText w:val="%3."/>
      <w:lvlJc w:val="right"/>
      <w:pPr>
        <w:ind w:left="2160" w:hanging="180"/>
      </w:pPr>
    </w:lvl>
    <w:lvl w:ilvl="3" w:tplc="4F44412A">
      <w:start w:val="1"/>
      <w:numFmt w:val="decimal"/>
      <w:lvlText w:val="%4."/>
      <w:lvlJc w:val="left"/>
      <w:pPr>
        <w:ind w:left="2880" w:hanging="360"/>
      </w:pPr>
    </w:lvl>
    <w:lvl w:ilvl="4" w:tplc="54F83646">
      <w:start w:val="1"/>
      <w:numFmt w:val="lowerLetter"/>
      <w:lvlText w:val="%5."/>
      <w:lvlJc w:val="left"/>
      <w:pPr>
        <w:ind w:left="3600" w:hanging="360"/>
      </w:pPr>
    </w:lvl>
    <w:lvl w:ilvl="5" w:tplc="99327E7E">
      <w:start w:val="1"/>
      <w:numFmt w:val="lowerRoman"/>
      <w:lvlText w:val="%6."/>
      <w:lvlJc w:val="right"/>
      <w:pPr>
        <w:ind w:left="4320" w:hanging="180"/>
      </w:pPr>
    </w:lvl>
    <w:lvl w:ilvl="6" w:tplc="4FD4DBA0">
      <w:start w:val="1"/>
      <w:numFmt w:val="decimal"/>
      <w:lvlText w:val="%7."/>
      <w:lvlJc w:val="left"/>
      <w:pPr>
        <w:ind w:left="5040" w:hanging="360"/>
      </w:pPr>
    </w:lvl>
    <w:lvl w:ilvl="7" w:tplc="39B2B924">
      <w:start w:val="1"/>
      <w:numFmt w:val="lowerLetter"/>
      <w:lvlText w:val="%8."/>
      <w:lvlJc w:val="left"/>
      <w:pPr>
        <w:ind w:left="5760" w:hanging="360"/>
      </w:pPr>
    </w:lvl>
    <w:lvl w:ilvl="8" w:tplc="32C2BAF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C274D"/>
    <w:multiLevelType w:val="hybridMultilevel"/>
    <w:tmpl w:val="E6D892B2"/>
    <w:lvl w:ilvl="0" w:tplc="4C58604C">
      <w:start w:val="1"/>
      <w:numFmt w:val="decimal"/>
      <w:lvlText w:val="%1."/>
      <w:lvlJc w:val="left"/>
      <w:pPr>
        <w:ind w:left="720" w:hanging="360"/>
      </w:pPr>
    </w:lvl>
    <w:lvl w:ilvl="1" w:tplc="99A847E4">
      <w:start w:val="1"/>
      <w:numFmt w:val="lowerLetter"/>
      <w:lvlText w:val="%2."/>
      <w:lvlJc w:val="left"/>
      <w:pPr>
        <w:ind w:left="1440" w:hanging="360"/>
      </w:pPr>
    </w:lvl>
    <w:lvl w:ilvl="2" w:tplc="6374CCD0">
      <w:start w:val="1"/>
      <w:numFmt w:val="lowerRoman"/>
      <w:lvlText w:val="%3."/>
      <w:lvlJc w:val="right"/>
      <w:pPr>
        <w:ind w:left="2160" w:hanging="180"/>
      </w:pPr>
    </w:lvl>
    <w:lvl w:ilvl="3" w:tplc="BD42353E">
      <w:start w:val="1"/>
      <w:numFmt w:val="decimal"/>
      <w:lvlText w:val="%4."/>
      <w:lvlJc w:val="left"/>
      <w:pPr>
        <w:ind w:left="2880" w:hanging="360"/>
      </w:pPr>
    </w:lvl>
    <w:lvl w:ilvl="4" w:tplc="E3969AFE">
      <w:start w:val="1"/>
      <w:numFmt w:val="lowerLetter"/>
      <w:lvlText w:val="%5."/>
      <w:lvlJc w:val="left"/>
      <w:pPr>
        <w:ind w:left="3600" w:hanging="360"/>
      </w:pPr>
    </w:lvl>
    <w:lvl w:ilvl="5" w:tplc="7AC08C98">
      <w:start w:val="1"/>
      <w:numFmt w:val="lowerRoman"/>
      <w:lvlText w:val="%6."/>
      <w:lvlJc w:val="right"/>
      <w:pPr>
        <w:ind w:left="4320" w:hanging="180"/>
      </w:pPr>
    </w:lvl>
    <w:lvl w:ilvl="6" w:tplc="0AD25C5A">
      <w:start w:val="1"/>
      <w:numFmt w:val="decimal"/>
      <w:lvlText w:val="%7."/>
      <w:lvlJc w:val="left"/>
      <w:pPr>
        <w:ind w:left="5040" w:hanging="360"/>
      </w:pPr>
    </w:lvl>
    <w:lvl w:ilvl="7" w:tplc="5388FC14">
      <w:start w:val="1"/>
      <w:numFmt w:val="lowerLetter"/>
      <w:lvlText w:val="%8."/>
      <w:lvlJc w:val="left"/>
      <w:pPr>
        <w:ind w:left="5760" w:hanging="360"/>
      </w:pPr>
    </w:lvl>
    <w:lvl w:ilvl="8" w:tplc="485671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1B5E8A"/>
    <w:multiLevelType w:val="hybridMultilevel"/>
    <w:tmpl w:val="2904FA6A"/>
    <w:lvl w:ilvl="0" w:tplc="6010AB84">
      <w:start w:val="1"/>
      <w:numFmt w:val="decimal"/>
      <w:lvlText w:val="%1."/>
      <w:lvlJc w:val="left"/>
      <w:pPr>
        <w:ind w:left="720" w:hanging="360"/>
      </w:pPr>
    </w:lvl>
    <w:lvl w:ilvl="1" w:tplc="6DE8F774">
      <w:start w:val="1"/>
      <w:numFmt w:val="lowerLetter"/>
      <w:lvlText w:val="%2."/>
      <w:lvlJc w:val="left"/>
      <w:pPr>
        <w:ind w:left="1440" w:hanging="360"/>
      </w:pPr>
    </w:lvl>
    <w:lvl w:ilvl="2" w:tplc="D2ACA458">
      <w:start w:val="1"/>
      <w:numFmt w:val="lowerRoman"/>
      <w:lvlText w:val="%3."/>
      <w:lvlJc w:val="right"/>
      <w:pPr>
        <w:ind w:left="2160" w:hanging="180"/>
      </w:pPr>
    </w:lvl>
    <w:lvl w:ilvl="3" w:tplc="53C29038">
      <w:start w:val="1"/>
      <w:numFmt w:val="decimal"/>
      <w:lvlText w:val="%4."/>
      <w:lvlJc w:val="left"/>
      <w:pPr>
        <w:ind w:left="2880" w:hanging="360"/>
      </w:pPr>
    </w:lvl>
    <w:lvl w:ilvl="4" w:tplc="16BC92E2">
      <w:start w:val="1"/>
      <w:numFmt w:val="lowerLetter"/>
      <w:lvlText w:val="%5."/>
      <w:lvlJc w:val="left"/>
      <w:pPr>
        <w:ind w:left="3600" w:hanging="360"/>
      </w:pPr>
    </w:lvl>
    <w:lvl w:ilvl="5" w:tplc="52BA3030">
      <w:start w:val="1"/>
      <w:numFmt w:val="lowerRoman"/>
      <w:lvlText w:val="%6."/>
      <w:lvlJc w:val="right"/>
      <w:pPr>
        <w:ind w:left="4320" w:hanging="180"/>
      </w:pPr>
    </w:lvl>
    <w:lvl w:ilvl="6" w:tplc="02828176">
      <w:start w:val="1"/>
      <w:numFmt w:val="decimal"/>
      <w:lvlText w:val="%7."/>
      <w:lvlJc w:val="left"/>
      <w:pPr>
        <w:ind w:left="5040" w:hanging="360"/>
      </w:pPr>
    </w:lvl>
    <w:lvl w:ilvl="7" w:tplc="E9866130">
      <w:start w:val="1"/>
      <w:numFmt w:val="lowerLetter"/>
      <w:lvlText w:val="%8."/>
      <w:lvlJc w:val="left"/>
      <w:pPr>
        <w:ind w:left="5760" w:hanging="360"/>
      </w:pPr>
    </w:lvl>
    <w:lvl w:ilvl="8" w:tplc="CC36CD4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547DB8"/>
    <w:multiLevelType w:val="hybridMultilevel"/>
    <w:tmpl w:val="BE4056B0"/>
    <w:lvl w:ilvl="0" w:tplc="196E07DA">
      <w:start w:val="1"/>
      <w:numFmt w:val="decimal"/>
      <w:lvlText w:val="%1."/>
      <w:lvlJc w:val="left"/>
      <w:pPr>
        <w:ind w:left="720" w:hanging="360"/>
      </w:pPr>
    </w:lvl>
    <w:lvl w:ilvl="1" w:tplc="B83C7D14">
      <w:start w:val="1"/>
      <w:numFmt w:val="lowerLetter"/>
      <w:lvlText w:val="%2."/>
      <w:lvlJc w:val="left"/>
      <w:pPr>
        <w:ind w:left="1440" w:hanging="360"/>
      </w:pPr>
    </w:lvl>
    <w:lvl w:ilvl="2" w:tplc="FF949B10">
      <w:start w:val="1"/>
      <w:numFmt w:val="lowerRoman"/>
      <w:lvlText w:val="%3."/>
      <w:lvlJc w:val="right"/>
      <w:pPr>
        <w:ind w:left="2160" w:hanging="180"/>
      </w:pPr>
    </w:lvl>
    <w:lvl w:ilvl="3" w:tplc="520CFD64">
      <w:start w:val="1"/>
      <w:numFmt w:val="decimal"/>
      <w:lvlText w:val="%4."/>
      <w:lvlJc w:val="left"/>
      <w:pPr>
        <w:ind w:left="2880" w:hanging="360"/>
      </w:pPr>
    </w:lvl>
    <w:lvl w:ilvl="4" w:tplc="AD065950">
      <w:start w:val="1"/>
      <w:numFmt w:val="lowerLetter"/>
      <w:lvlText w:val="%5."/>
      <w:lvlJc w:val="left"/>
      <w:pPr>
        <w:ind w:left="3600" w:hanging="360"/>
      </w:pPr>
    </w:lvl>
    <w:lvl w:ilvl="5" w:tplc="BEF2DEDE">
      <w:start w:val="1"/>
      <w:numFmt w:val="lowerRoman"/>
      <w:lvlText w:val="%6."/>
      <w:lvlJc w:val="right"/>
      <w:pPr>
        <w:ind w:left="4320" w:hanging="180"/>
      </w:pPr>
    </w:lvl>
    <w:lvl w:ilvl="6" w:tplc="67B4E3F2">
      <w:start w:val="1"/>
      <w:numFmt w:val="decimal"/>
      <w:lvlText w:val="%7."/>
      <w:lvlJc w:val="left"/>
      <w:pPr>
        <w:ind w:left="5040" w:hanging="360"/>
      </w:pPr>
    </w:lvl>
    <w:lvl w:ilvl="7" w:tplc="5846D082">
      <w:start w:val="1"/>
      <w:numFmt w:val="lowerLetter"/>
      <w:lvlText w:val="%8."/>
      <w:lvlJc w:val="left"/>
      <w:pPr>
        <w:ind w:left="5760" w:hanging="360"/>
      </w:pPr>
    </w:lvl>
    <w:lvl w:ilvl="8" w:tplc="886650E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Y1NTM1MTa1tDRR0lEKTi0uzszPAykwrAUAdyojKywAAAA="/>
  </w:docVars>
  <w:rsids>
    <w:rsidRoot w:val="20FE9272"/>
    <w:rsid w:val="007B5E44"/>
    <w:rsid w:val="00B14D55"/>
    <w:rsid w:val="02265FC7"/>
    <w:rsid w:val="0246F267"/>
    <w:rsid w:val="071F18AA"/>
    <w:rsid w:val="093BC113"/>
    <w:rsid w:val="1394A123"/>
    <w:rsid w:val="13D42FAA"/>
    <w:rsid w:val="1D0AE3E7"/>
    <w:rsid w:val="20FE9272"/>
    <w:rsid w:val="217ED4F8"/>
    <w:rsid w:val="29F7862B"/>
    <w:rsid w:val="2A703837"/>
    <w:rsid w:val="2AF29E31"/>
    <w:rsid w:val="2B3A7720"/>
    <w:rsid w:val="2EA39FEB"/>
    <w:rsid w:val="321A7D44"/>
    <w:rsid w:val="34271BCC"/>
    <w:rsid w:val="34685415"/>
    <w:rsid w:val="35B9D0B2"/>
    <w:rsid w:val="3E6240F3"/>
    <w:rsid w:val="532A0242"/>
    <w:rsid w:val="63243C24"/>
    <w:rsid w:val="65A54B94"/>
    <w:rsid w:val="67411BF5"/>
    <w:rsid w:val="68D6F78F"/>
    <w:rsid w:val="6BA2286D"/>
    <w:rsid w:val="6C422212"/>
    <w:rsid w:val="7215334D"/>
    <w:rsid w:val="7362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D0FFF"/>
  <w15:chartTrackingRefBased/>
  <w15:docId w15:val="{DB6A550A-BBDB-447F-B9D1-7A5ACE010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02ca549-b1da-470e-99d8-e92677be0c1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DE51F2FDA8D444AF8B1943F47CAB3B" ma:contentTypeVersion="3" ma:contentTypeDescription="Create a new document." ma:contentTypeScope="" ma:versionID="1831e694b62d9e828c7532db8ae93c0f">
  <xsd:schema xmlns:xsd="http://www.w3.org/2001/XMLSchema" xmlns:xs="http://www.w3.org/2001/XMLSchema" xmlns:p="http://schemas.microsoft.com/office/2006/metadata/properties" xmlns:ns2="e02ca549-b1da-470e-99d8-e92677be0c15" targetNamespace="http://schemas.microsoft.com/office/2006/metadata/properties" ma:root="true" ma:fieldsID="9b743f189c4902be41d5cdd4d0a2a874" ns2:_="">
    <xsd:import namespace="e02ca549-b1da-470e-99d8-e92677be0c1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2ca549-b1da-470e-99d8-e92677be0c1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B59C4C-E8E3-43B1-A332-1BB6A751692B}">
  <ds:schemaRefs>
    <ds:schemaRef ds:uri="http://schemas.microsoft.com/office/2006/metadata/properties"/>
    <ds:schemaRef ds:uri="http://schemas.microsoft.com/office/infopath/2007/PartnerControls"/>
    <ds:schemaRef ds:uri="e02ca549-b1da-470e-99d8-e92677be0c15"/>
  </ds:schemaRefs>
</ds:datastoreItem>
</file>

<file path=customXml/itemProps2.xml><?xml version="1.0" encoding="utf-8"?>
<ds:datastoreItem xmlns:ds="http://schemas.openxmlformats.org/officeDocument/2006/customXml" ds:itemID="{9C65BA24-1390-4C43-90AA-4DD2E5C41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F252F4-C95F-433F-B46D-D8361CCD2D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2ca549-b1da-470e-99d8-e92677be0c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549</Words>
  <Characters>3134</Characters>
  <Application>Microsoft Office Word</Application>
  <DocSecurity>0</DocSecurity>
  <Lines>26</Lines>
  <Paragraphs>7</Paragraphs>
  <ScaleCrop>false</ScaleCrop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JALA PURNACHANDRA ANIRUDH-180905452</dc:creator>
  <cp:keywords/>
  <dc:description/>
  <cp:lastModifiedBy>NEKKANTI KEERTHAN-180905480</cp:lastModifiedBy>
  <cp:revision>2</cp:revision>
  <dcterms:created xsi:type="dcterms:W3CDTF">2021-06-22T11:08:00Z</dcterms:created>
  <dcterms:modified xsi:type="dcterms:W3CDTF">2021-06-22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DE51F2FDA8D444AF8B1943F47CAB3B</vt:lpwstr>
  </property>
  <property fmtid="{D5CDD505-2E9C-101B-9397-08002B2CF9AE}" pid="3" name="Order">
    <vt:r8>11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